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EE1C72" w:rsidRDefault="00EE1C72" w:rsidP="00EE1C72">
      <w:pPr>
        <w:pStyle w:val="Heading1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2569210</wp:posOffset>
                </wp:positionH>
                <wp:positionV relativeFrom="paragraph">
                  <wp:posOffset>-202565</wp:posOffset>
                </wp:positionV>
                <wp:extent cx="1870075" cy="1845310"/>
                <wp:effectExtent l="0" t="0" r="0" b="2540"/>
                <wp:wrapNone/>
                <wp:docPr id="2764" name="Group 27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64" o:spid="_x0000_s1026" style="position:absolute;margin-left:202.3pt;margin-top:-15.95pt;width:147.25pt;height:145.3pt;z-index:25166489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EE1C72" w:rsidRDefault="00EE1C72" w:rsidP="00EE1C72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</w:rPr>
        <w:t xml:space="preserve">                                              SEHEMU A</w:t>
      </w:r>
    </w:p>
    <w:p w:rsidR="00EE1C72" w:rsidRDefault="00EE1C72" w:rsidP="00EE1C72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</w:rPr>
        <w:t xml:space="preserve">                                                 LUGHA</w:t>
      </w:r>
    </w:p>
    <w:p w:rsidR="00EE1C72" w:rsidRDefault="00EE1C72" w:rsidP="00EE1C72">
      <w:pPr>
        <w:pStyle w:val="Heading1"/>
        <w:jc w:val="center"/>
        <w:rPr>
          <w:sz w:val="44"/>
        </w:rPr>
      </w:pPr>
      <w:r>
        <w:rPr>
          <w:sz w:val="44"/>
        </w:rPr>
        <w:t>ELIMU YA MSINGI INAYOZINGATIA UMAHIRI (CBE)</w:t>
      </w:r>
    </w:p>
    <w:p w:rsidR="00EE1C72" w:rsidRDefault="00EE1C72" w:rsidP="00EE1C72">
      <w:pPr>
        <w:pStyle w:val="Heading1"/>
        <w:jc w:val="center"/>
        <w:rPr>
          <w:sz w:val="44"/>
        </w:rPr>
      </w:pPr>
      <w:r>
        <w:rPr>
          <w:sz w:val="44"/>
        </w:rPr>
        <w:t>UTATHMINI WA SHULE</w:t>
      </w:r>
      <w:r>
        <w:rPr>
          <w:rFonts w:ascii="Bell MT" w:eastAsiaTheme="minorEastAsia" w:hAnsi="Bell MT" w:cstheme="minorBidi"/>
          <w:sz w:val="44"/>
          <w:szCs w:val="22"/>
        </w:rPr>
        <w:t xml:space="preserve"> </w:t>
      </w:r>
      <w:r>
        <w:rPr>
          <w:sz w:val="44"/>
        </w:rPr>
        <w:t>CKEAB 002</w:t>
      </w:r>
    </w:p>
    <w:p w:rsidR="00EE1C72" w:rsidRDefault="00EE1C72" w:rsidP="00EE1C72">
      <w:pPr>
        <w:pStyle w:val="Heading1"/>
        <w:jc w:val="center"/>
        <w:rPr>
          <w:b w:val="0"/>
          <w:bCs w:val="0"/>
          <w:sz w:val="44"/>
        </w:rPr>
      </w:pPr>
      <w:r>
        <w:rPr>
          <w:sz w:val="44"/>
        </w:rPr>
        <w:t>GREDI YA 5</w:t>
      </w:r>
    </w:p>
    <w:p w:rsidR="00EE1C72" w:rsidRDefault="00EE1C72" w:rsidP="00EE1C72">
      <w:pPr>
        <w:pStyle w:val="Heading1"/>
        <w:jc w:val="center"/>
        <w:rPr>
          <w:sz w:val="44"/>
        </w:rPr>
      </w:pPr>
      <w:r>
        <w:rPr>
          <w:sz w:val="44"/>
        </w:rPr>
        <w:t>MTIHANI WA KATI YA MUHULA (TERM 1, 2026)</w:t>
      </w:r>
    </w:p>
    <w:p w:rsidR="00EE1C72" w:rsidRDefault="00EE1C72" w:rsidP="00EE1C72">
      <w:pPr>
        <w:pStyle w:val="FirstParagraph"/>
        <w:rPr>
          <w:b/>
          <w:bCs/>
        </w:rPr>
      </w:pPr>
      <w:r>
        <w:rPr>
          <w:b/>
          <w:bCs/>
        </w:rPr>
        <w:t>Jina la Mwanafunzi: ______________________________ Jina la Shule: ____________________________</w:t>
      </w:r>
      <w:r>
        <w:br/>
      </w:r>
    </w:p>
    <w:p w:rsidR="00EE1C72" w:rsidRDefault="00EE1C72" w:rsidP="00EE1C72">
      <w:pPr>
        <w:pStyle w:val="FirstParagraph"/>
      </w:pPr>
      <w:r>
        <w:rPr>
          <w:b/>
          <w:bCs/>
        </w:rPr>
        <w:t>Nambari ya Mtihani: ________________________________ Tarehe: _____________________</w:t>
      </w:r>
    </w:p>
    <w:p w:rsidR="00EE1C72" w:rsidRDefault="00EE1C72" w:rsidP="00EE1C72">
      <w:pPr>
        <w:pStyle w:val="BodyText"/>
        <w:jc w:val="center"/>
        <w:rPr>
          <w:b/>
        </w:rPr>
      </w:pPr>
      <w:r>
        <w:rPr>
          <w:b/>
        </w:rPr>
        <w:t>JEDWALI LA ALAMA: KWA MTAHINI PEKEE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2031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C900E1" w:rsidTr="00EE1C72">
        <w:trPr>
          <w:tblHeader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64827DD5" wp14:editId="7D224ECF">
                      <wp:simplePos x="0" y="0"/>
                      <wp:positionH relativeFrom="column">
                        <wp:posOffset>-5642610</wp:posOffset>
                      </wp:positionH>
                      <wp:positionV relativeFrom="paragraph">
                        <wp:posOffset>92710</wp:posOffset>
                      </wp:positionV>
                      <wp:extent cx="10794365" cy="437515"/>
                      <wp:effectExtent l="0" t="0" r="381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C900E1" w:rsidRDefault="00C900E1" w:rsidP="00EE1C72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UTATHMINI WA SHUGHULI ZA KISWAHIL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444.3pt;margin-top:7.3pt;width:849.95pt;height:34.45pt;rotation:-90;flip:y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Am1Q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" filled="f" stroked="f">
                      <v:textbox>
                        <w:txbxContent>
                          <w:p w:rsidR="00C900E1" w:rsidRDefault="00C900E1" w:rsidP="00EE1C72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UTATHMINI WA SHUGHULI ZA KISWAHIL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C900E1" w:rsidTr="00EE1C7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900E1" w:rsidRDefault="00C900E1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swali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  <w:tr w:rsidR="00C900E1" w:rsidTr="00EE1C7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900E1" w:rsidRDefault="00C900E1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mtahiniwa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</w:tr>
      <w:tr w:rsidR="00C900E1" w:rsidTr="00EE1C7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900E1" w:rsidRDefault="00C900E1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Kiwang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911"/>
        <w:gridCol w:w="831"/>
        <w:gridCol w:w="1108"/>
        <w:gridCol w:w="1070"/>
      </w:tblGrid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JUMLA </w:t>
            </w: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swal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</w:t>
            </w: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HEM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  <w:r>
              <w:t>LUG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  <w:r>
              <w:t>INS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  <w:r>
              <w:t>KUSO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mtahiniw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Kiwango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</w:tr>
    </w:tbl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A: MAZUNGUMZO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mazungumzo yafuatayo kisha ujibu maswali ya 1 hadi 5.</w:t>
      </w:r>
      <w:proofErr w:type="gramEnd"/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>Mjomba:</w:t>
      </w:r>
      <w:r w:rsidRPr="00EE1C72">
        <w:t xml:space="preserve"> Hamjambo Hala </w:t>
      </w:r>
      <w:proofErr w:type="gramStart"/>
      <w:r w:rsidRPr="00EE1C72">
        <w:t>na</w:t>
      </w:r>
      <w:proofErr w:type="gramEnd"/>
      <w:r w:rsidRPr="00EE1C72">
        <w:t xml:space="preserve"> Sita. </w:t>
      </w:r>
      <w:proofErr w:type="gramStart"/>
      <w:r w:rsidRPr="00EE1C72">
        <w:t>Karibuni kwetu.</w:t>
      </w:r>
      <w:proofErr w:type="gramEnd"/>
      <w:r w:rsidRPr="00EE1C72">
        <w:t xml:space="preserve"> </w:t>
      </w:r>
      <w:proofErr w:type="gramStart"/>
      <w:r w:rsidRPr="00EE1C72">
        <w:t>Naomba kuondoka lakini nitarudi baada ya muda.</w:t>
      </w:r>
      <w:proofErr w:type="gramEnd"/>
      <w:r w:rsidRPr="00EE1C72">
        <w:br/>
      </w:r>
      <w:r w:rsidRPr="00EE1C72">
        <w:rPr>
          <w:rStyle w:val="Strong"/>
        </w:rPr>
        <w:t xml:space="preserve">Hala </w:t>
      </w:r>
      <w:proofErr w:type="gramStart"/>
      <w:r w:rsidRPr="00EE1C72">
        <w:rPr>
          <w:rStyle w:val="Strong"/>
        </w:rPr>
        <w:t>na</w:t>
      </w:r>
      <w:proofErr w:type="gramEnd"/>
      <w:r w:rsidRPr="00EE1C72">
        <w:rPr>
          <w:rStyle w:val="Strong"/>
        </w:rPr>
        <w:t xml:space="preserve"> Sita:</w:t>
      </w:r>
      <w:r w:rsidRPr="00EE1C72">
        <w:t xml:space="preserve"> (Kwa pamoja) </w:t>
      </w:r>
      <w:r w:rsidRPr="00EE1C72">
        <w:rPr>
          <w:rStyle w:val="Strong"/>
        </w:rPr>
        <w:t>1</w:t>
      </w:r>
      <w:r w:rsidRPr="00EE1C72">
        <w:br/>
      </w:r>
      <w:r w:rsidRPr="00EE1C72">
        <w:rPr>
          <w:rStyle w:val="Strong"/>
        </w:rPr>
        <w:t>Hala:</w:t>
      </w:r>
      <w:r w:rsidRPr="00EE1C72">
        <w:t xml:space="preserve"> (Akinyosha mkono) Kwa nini mjomba alipobofya ukutani mwanga mkali ulijaa chumbani humu?</w:t>
      </w:r>
      <w:r w:rsidRPr="00EE1C72">
        <w:br/>
      </w:r>
      <w:r w:rsidRPr="00EE1C72">
        <w:rPr>
          <w:rStyle w:val="Strong"/>
        </w:rPr>
        <w:t>Sita:</w:t>
      </w:r>
      <w:r w:rsidRPr="00EE1C72">
        <w:t xml:space="preserve"> Mjomba alibofya swichi ukutani nao mwanga ulitoka kwenye balbu. Hii </w:t>
      </w:r>
      <w:proofErr w:type="gramStart"/>
      <w:r w:rsidRPr="00EE1C72">
        <w:t>ni</w:t>
      </w:r>
      <w:proofErr w:type="gramEnd"/>
      <w:r w:rsidRPr="00EE1C72">
        <w:t xml:space="preserve"> kwa sababu nyumba ya mjomba ina umeme. </w:t>
      </w:r>
      <w:proofErr w:type="gramStart"/>
      <w:r w:rsidRPr="00EE1C72">
        <w:t>Balbu hutundikwa kwenye dari.</w:t>
      </w:r>
      <w:proofErr w:type="gramEnd"/>
      <w:r w:rsidRPr="00EE1C72">
        <w:br/>
      </w:r>
      <w:r w:rsidRPr="00EE1C72">
        <w:rPr>
          <w:rStyle w:val="Strong"/>
        </w:rPr>
        <w:t>Hala:</w:t>
      </w:r>
      <w:r w:rsidRPr="00EE1C72">
        <w:t xml:space="preserve"> (Akitikisa kichwa kukubaliana) Nimeelewa sasa. Familia ya mjomba </w:t>
      </w:r>
      <w:proofErr w:type="gramStart"/>
      <w:r w:rsidRPr="00EE1C72">
        <w:t>ina</w:t>
      </w:r>
      <w:proofErr w:type="gramEnd"/>
      <w:r w:rsidRPr="00EE1C72">
        <w:t xml:space="preserve"> bahati sana. </w:t>
      </w:r>
      <w:proofErr w:type="gramStart"/>
      <w:r w:rsidRPr="00EE1C72">
        <w:t>Kwetu hatuna nguvu za umeme.</w:t>
      </w:r>
      <w:proofErr w:type="gramEnd"/>
      <w:r w:rsidRPr="00EE1C72">
        <w:t xml:space="preserve"> </w:t>
      </w:r>
      <w:proofErr w:type="gramStart"/>
      <w:r w:rsidRPr="00EE1C72">
        <w:t>Kwa nini shangazi aliamua kutandika kitambaa sakafuni?</w:t>
      </w:r>
      <w:proofErr w:type="gramEnd"/>
      <w:r w:rsidRPr="00EE1C72">
        <w:t xml:space="preserve"> </w:t>
      </w:r>
      <w:proofErr w:type="gramStart"/>
      <w:r w:rsidRPr="00EE1C72">
        <w:t>Naona kitachafuka bure.</w:t>
      </w:r>
      <w:proofErr w:type="gramEnd"/>
      <w:r w:rsidRPr="00EE1C72">
        <w:br/>
      </w:r>
      <w:r w:rsidRPr="00EE1C72">
        <w:rPr>
          <w:rStyle w:val="Strong"/>
        </w:rPr>
        <w:t>Sita:</w:t>
      </w:r>
      <w:r w:rsidRPr="00EE1C72">
        <w:t xml:space="preserve"> (Akishangaa) Hiki si kitambaa. Hili </w:t>
      </w:r>
      <w:proofErr w:type="gramStart"/>
      <w:r w:rsidRPr="00EE1C72">
        <w:t>ni</w:t>
      </w:r>
      <w:proofErr w:type="gramEnd"/>
      <w:r w:rsidRPr="00EE1C72">
        <w:t xml:space="preserve"> zulia. </w:t>
      </w:r>
      <w:proofErr w:type="gramStart"/>
      <w:r w:rsidRPr="00EE1C72">
        <w:t>Zulia hutandikwa sakafuni.</w:t>
      </w:r>
      <w:proofErr w:type="gramEnd"/>
      <w:r w:rsidRPr="00EE1C72">
        <w:t xml:space="preserve"> Hapa tulipoketi </w:t>
      </w:r>
      <w:proofErr w:type="gramStart"/>
      <w:r w:rsidRPr="00EE1C72">
        <w:t>ni</w:t>
      </w:r>
      <w:proofErr w:type="gramEnd"/>
      <w:r w:rsidRPr="00EE1C72">
        <w:t xml:space="preserve"> sebuleni. </w:t>
      </w:r>
      <w:proofErr w:type="gramStart"/>
      <w:r w:rsidRPr="00EE1C72">
        <w:t>Ni chumba cha kupumzikia.</w:t>
      </w:r>
      <w:proofErr w:type="gramEnd"/>
      <w:r w:rsidRPr="00EE1C72">
        <w:br/>
      </w:r>
      <w:r w:rsidRPr="00EE1C72">
        <w:rPr>
          <w:rStyle w:val="Strong"/>
        </w:rPr>
        <w:t>Hala:</w:t>
      </w:r>
      <w:r w:rsidRPr="00EE1C72">
        <w:t xml:space="preserve"> Kuna harufu nzuri itokayo kwenye chumba kile. Ni </w:t>
      </w:r>
      <w:proofErr w:type="gramStart"/>
      <w:r w:rsidRPr="00EE1C72">
        <w:t>kama</w:t>
      </w:r>
      <w:proofErr w:type="gramEnd"/>
      <w:r w:rsidRPr="00EE1C72">
        <w:t xml:space="preserve"> shangazi anapika.</w:t>
      </w:r>
      <w:r w:rsidRPr="00EE1C72">
        <w:br/>
      </w:r>
      <w:r w:rsidRPr="00EE1C72">
        <w:rPr>
          <w:rStyle w:val="Strong"/>
        </w:rPr>
        <w:t>Sita:</w:t>
      </w:r>
      <w:r w:rsidRPr="00EE1C72">
        <w:t xml:space="preserve"> Chumba kile huitwa </w:t>
      </w:r>
      <w:r w:rsidRPr="00EE1C72">
        <w:rPr>
          <w:rStyle w:val="Strong"/>
        </w:rPr>
        <w:t>2</w:t>
      </w:r>
      <w:r w:rsidRPr="00EE1C72">
        <w:t xml:space="preserve">. </w:t>
      </w:r>
      <w:proofErr w:type="gramStart"/>
      <w:r w:rsidRPr="00EE1C72">
        <w:t>Shughuli zote za mapishi hufanyika huko.</w:t>
      </w:r>
      <w:proofErr w:type="gramEnd"/>
      <w:r w:rsidRPr="00EE1C72">
        <w:br/>
      </w:r>
      <w:r w:rsidRPr="00EE1C72">
        <w:rPr>
          <w:rStyle w:val="Strong"/>
        </w:rPr>
        <w:t>Hala:</w:t>
      </w:r>
      <w:r w:rsidRPr="00EE1C72">
        <w:t xml:space="preserve"> (Asante </w:t>
      </w:r>
      <w:proofErr w:type="gramStart"/>
      <w:r w:rsidRPr="00EE1C72">
        <w:t>kwa</w:t>
      </w:r>
      <w:proofErr w:type="gramEnd"/>
      <w:r w:rsidRPr="00EE1C72">
        <w:t xml:space="preserve"> maelezo) Lakini ninaona kuna mawe matatu pale anapopikia shangazi. </w:t>
      </w:r>
      <w:proofErr w:type="gramStart"/>
      <w:r w:rsidRPr="00EE1C72">
        <w:t>Kwa nini anaweka mawe pale?</w:t>
      </w:r>
      <w:proofErr w:type="gramEnd"/>
      <w:r w:rsidRPr="00EE1C72">
        <w:br/>
      </w:r>
      <w:r w:rsidRPr="00EE1C72">
        <w:rPr>
          <w:rStyle w:val="Strong"/>
        </w:rPr>
        <w:t>Sita:</w:t>
      </w:r>
      <w:r w:rsidRPr="00EE1C72">
        <w:t xml:space="preserve"> Mawe </w:t>
      </w:r>
      <w:proofErr w:type="gramStart"/>
      <w:r w:rsidRPr="00EE1C72">
        <w:t>yale</w:t>
      </w:r>
      <w:proofErr w:type="gramEnd"/>
      <w:r w:rsidRPr="00EE1C72">
        <w:t xml:space="preserve"> huitwa mafiga. Nayo sehemu inayopitishia moshi nje </w:t>
      </w:r>
      <w:proofErr w:type="gramStart"/>
      <w:r w:rsidRPr="00EE1C72">
        <w:t>ni</w:t>
      </w:r>
      <w:proofErr w:type="gramEnd"/>
      <w:r w:rsidRPr="00EE1C72">
        <w:t xml:space="preserve"> </w:t>
      </w:r>
      <w:r w:rsidRPr="00EE1C72">
        <w:rPr>
          <w:rStyle w:val="Strong"/>
        </w:rPr>
        <w:t>3</w:t>
      </w:r>
      <w:r w:rsidRPr="00EE1C72">
        <w:t>.</w:t>
      </w:r>
      <w:r w:rsidRPr="00EE1C72">
        <w:br/>
      </w:r>
      <w:r w:rsidRPr="00EE1C72">
        <w:rPr>
          <w:rStyle w:val="Strong"/>
        </w:rPr>
        <w:t>Hala:</w:t>
      </w:r>
      <w:r w:rsidRPr="00EE1C72">
        <w:t xml:space="preserve"> Nashukuru, </w:t>
      </w:r>
      <w:proofErr w:type="gramStart"/>
      <w:r w:rsidRPr="00EE1C72">
        <w:t>leo</w:t>
      </w:r>
      <w:proofErr w:type="gramEnd"/>
      <w:r w:rsidRPr="00EE1C72">
        <w:t xml:space="preserve"> umenielimisha sana. </w:t>
      </w:r>
      <w:proofErr w:type="gramStart"/>
      <w:r w:rsidRPr="00EE1C72">
        <w:t>Natamani kurudi kwetu nikamsaidie mama kutwanga nafaka.</w:t>
      </w:r>
      <w:proofErr w:type="gramEnd"/>
      <w:r w:rsidRPr="00EE1C72">
        <w:br/>
      </w:r>
      <w:r w:rsidRPr="00EE1C72">
        <w:rPr>
          <w:i/>
        </w:rPr>
        <w:t xml:space="preserve">(Mara shangazi anaingia </w:t>
      </w:r>
      <w:proofErr w:type="gramStart"/>
      <w:r w:rsidRPr="00EE1C72">
        <w:rPr>
          <w:i/>
        </w:rPr>
        <w:t>na</w:t>
      </w:r>
      <w:proofErr w:type="gramEnd"/>
      <w:r w:rsidRPr="00EE1C72">
        <w:rPr>
          <w:i/>
        </w:rPr>
        <w:t xml:space="preserve"> kuwapakulia chakula)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Maswali</w:t>
      </w:r>
    </w:p>
    <w:p w:rsidR="00EE1C72" w:rsidRDefault="00EE1C72" w:rsidP="00EE1C72">
      <w:pPr>
        <w:pStyle w:val="NormalWeb"/>
        <w:numPr>
          <w:ilvl w:val="0"/>
          <w:numId w:val="1"/>
        </w:numPr>
        <w:sectPr w:rsidR="00EE1C72" w:rsidSect="002F2DE6">
          <w:footerReference w:type="default" r:id="rId12"/>
          <w:pgSz w:w="11900" w:h="16820"/>
          <w:pgMar w:top="142" w:right="100" w:bottom="0" w:left="680" w:header="11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 xml:space="preserve">Mjomba Sifu anawaamkua Sita </w:t>
      </w:r>
      <w:proofErr w:type="gramStart"/>
      <w:r w:rsidRPr="00EE1C72">
        <w:t>na</w:t>
      </w:r>
      <w:proofErr w:type="gramEnd"/>
      <w:r w:rsidRPr="00EE1C72">
        <w:t xml:space="preserve"> Hala. Ni jibu gani sahihi la salamu ambalo wangetumia kujenga uhusiano wao </w:t>
      </w:r>
      <w:proofErr w:type="gramStart"/>
      <w:r w:rsidRPr="00EE1C72">
        <w:t>na</w:t>
      </w:r>
      <w:proofErr w:type="gramEnd"/>
      <w:r w:rsidRPr="00EE1C72">
        <w:t xml:space="preserve"> mjomba wao?</w:t>
      </w:r>
      <w:r w:rsidRPr="00EE1C72">
        <w:br/>
        <w:t>A. Pole</w:t>
      </w:r>
      <w:r>
        <w:t xml:space="preserve">    </w:t>
      </w:r>
      <w:r w:rsidRPr="00EE1C72">
        <w:t>B. Karibu</w:t>
      </w:r>
      <w:r>
        <w:t xml:space="preserve">  </w:t>
      </w:r>
      <w:r w:rsidRPr="00EE1C72">
        <w:t>C. Hatujambo</w:t>
      </w:r>
      <w:r>
        <w:t xml:space="preserve">         </w:t>
      </w:r>
      <w:r w:rsidRPr="00EE1C72">
        <w:t>D. Naam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>Neno ‘mwanga’ limetumika katika mazungumzo kumaanisha</w:t>
      </w:r>
      <w:r w:rsidRPr="00EE1C72">
        <w:br/>
        <w:t>A. Mwangaza</w:t>
      </w:r>
      <w:r>
        <w:t xml:space="preserve">      </w:t>
      </w:r>
      <w:r w:rsidRPr="00EE1C72">
        <w:t>B. Giza</w:t>
      </w:r>
      <w:r>
        <w:t xml:space="preserve">   </w:t>
      </w:r>
      <w:r w:rsidRPr="00EE1C72">
        <w:t>C. Umeme</w:t>
      </w:r>
      <w:r>
        <w:t xml:space="preserve">   </w:t>
      </w:r>
      <w:r w:rsidRPr="00EE1C72">
        <w:t>D. Balbu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>Sita anamweleza Hala kuhusu sehemu ya nyumba panapofanyiwa shughuli za upishi. Chagua jibu sahihi ambalo Sita angetumia katika nafasi ya 2.</w:t>
      </w:r>
      <w:r w:rsidRPr="00EE1C72">
        <w:br/>
        <w:t>A. Sebuleni</w:t>
      </w:r>
      <w:r>
        <w:t xml:space="preserve">           </w:t>
      </w:r>
      <w:r w:rsidRPr="00EE1C72">
        <w:t>B. Sakafuni</w:t>
      </w:r>
      <w:r w:rsidRPr="00EE1C72">
        <w:br/>
        <w:t>C. Kochini</w:t>
      </w:r>
      <w:r>
        <w:t xml:space="preserve">             </w:t>
      </w:r>
      <w:r w:rsidRPr="00EE1C72">
        <w:t>D. Jikoni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 xml:space="preserve">Ili kuzuia moshi kuenea nyumbani kote, nyumba ya mjomba </w:t>
      </w:r>
      <w:proofErr w:type="gramStart"/>
      <w:r w:rsidRPr="00EE1C72">
        <w:t>ina</w:t>
      </w:r>
      <w:proofErr w:type="gramEnd"/>
      <w:r w:rsidRPr="00EE1C72">
        <w:t xml:space="preserve"> __________ inayotumika kupitisha moshi nje.</w:t>
      </w:r>
      <w:r w:rsidRPr="00EE1C72">
        <w:br/>
        <w:t>A. Tendegu</w:t>
      </w:r>
      <w:r w:rsidRPr="00EE1C72">
        <w:br/>
        <w:t>B. Dohani</w:t>
      </w:r>
      <w:r w:rsidRPr="00EE1C72">
        <w:br/>
        <w:t>C. Kizingiti</w:t>
      </w:r>
      <w:r w:rsidRPr="00EE1C72">
        <w:br/>
        <w:t>D. Tumbuu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>Hala amesema akifika kwao atamsaidia mamake kutwanga nafaka. Ungemshauri kutumia chombo gani kati ya hivi?</w:t>
      </w:r>
      <w:r w:rsidRPr="00EE1C72">
        <w:br/>
        <w:t>A. Neti</w:t>
      </w:r>
      <w:r>
        <w:t xml:space="preserve">            </w:t>
      </w:r>
      <w:r w:rsidRPr="00EE1C72">
        <w:t>B. Kinu na mchi</w:t>
      </w:r>
      <w:r w:rsidRPr="00EE1C72">
        <w:br/>
        <w:t>C. Fyekeo</w:t>
      </w:r>
      <w:r>
        <w:t xml:space="preserve">        </w:t>
      </w:r>
      <w:r w:rsidRPr="00EE1C72">
        <w:t>D. Mafiga</w:t>
      </w:r>
    </w:p>
    <w:p w:rsidR="00EE1C72" w:rsidRDefault="00EE1C72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EE1C72" w:rsidSect="002F2DE6">
          <w:type w:val="continuous"/>
          <w:pgSz w:w="11900" w:h="16820"/>
          <w:pgMar w:top="142" w:right="100" w:bottom="0" w:left="680" w:header="11" w:footer="720" w:gutter="0"/>
          <w:pgNumType w:start="1"/>
          <w:cols w:num="2" w:sep="1" w:space="720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B: KIFUNGU</w:t>
      </w:r>
      <w:r>
        <w:rPr>
          <w:rStyle w:val="Strong"/>
          <w:b/>
          <w:bCs/>
          <w:color w:val="auto"/>
          <w:sz w:val="24"/>
          <w:szCs w:val="24"/>
        </w:rPr>
        <w:t xml:space="preserve"> 1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ya 6 hadi 10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Wakati </w:t>
      </w:r>
      <w:proofErr w:type="gramStart"/>
      <w:r w:rsidRPr="00EE1C72">
        <w:t>wa</w:t>
      </w:r>
      <w:proofErr w:type="gramEnd"/>
      <w:r w:rsidRPr="00EE1C72">
        <w:t xml:space="preserve"> likizo iliyopita, Sarati alimtembelea babu yake anayeishi katika kijiji cha Mapema. </w:t>
      </w:r>
      <w:proofErr w:type="gramStart"/>
      <w:r w:rsidRPr="00EE1C72">
        <w:t>Alipowasili, alimkuta babu akiwa kwenye shamba lake la matunda.</w:t>
      </w:r>
      <w:proofErr w:type="gramEnd"/>
      <w:r w:rsidRPr="00EE1C72">
        <w:t xml:space="preserve"> </w:t>
      </w:r>
      <w:proofErr w:type="gramStart"/>
      <w:r w:rsidRPr="00EE1C72">
        <w:t>Alishangaa kuiona miti mingi ya matunda.</w:t>
      </w:r>
      <w:proofErr w:type="gramEnd"/>
      <w:r w:rsidRPr="00EE1C72">
        <w:t xml:space="preserve"> Baadhi ya matunda aliyoyaona </w:t>
      </w:r>
      <w:proofErr w:type="gramStart"/>
      <w:r w:rsidRPr="00EE1C72">
        <w:t>ni</w:t>
      </w:r>
      <w:proofErr w:type="gramEnd"/>
      <w:r w:rsidRPr="00EE1C72">
        <w:t xml:space="preserve"> pamoja na parachichi, machungwa, maembe, matomoko, matufaha. Alitamani kula matunda lakini babu akamwonya asile matunda machafu pale shambani. Sarati alitaka kujua </w:t>
      </w:r>
      <w:proofErr w:type="gramStart"/>
      <w:r w:rsidRPr="00EE1C72">
        <w:t>kwa</w:t>
      </w:r>
      <w:proofErr w:type="gramEnd"/>
      <w:r w:rsidRPr="00EE1C72">
        <w:t xml:space="preserve"> nini babu alipanda matunda mengi shambani. Babu alimweleza kuwa matunda </w:t>
      </w:r>
      <w:proofErr w:type="gramStart"/>
      <w:r w:rsidRPr="00EE1C72">
        <w:t>yana</w:t>
      </w:r>
      <w:proofErr w:type="gramEnd"/>
      <w:r w:rsidRPr="00EE1C72">
        <w:t xml:space="preserve"> umuhimu sana kama vile kujenga afya ya miili yetu, hutengeneza sharubati na pia yanapouzwa yeye hupata pesa za kujikimu maishani. Baada ya kutoka shambani, Sarati </w:t>
      </w:r>
      <w:proofErr w:type="gramStart"/>
      <w:r w:rsidRPr="00EE1C72">
        <w:t>na</w:t>
      </w:r>
      <w:proofErr w:type="gramEnd"/>
      <w:r w:rsidRPr="00EE1C72">
        <w:t xml:space="preserve"> babu walielekea nyumbani walikompata nyanya amewatayarishia sharubati ya matunda. Walimshukuru nyanya </w:t>
      </w:r>
      <w:proofErr w:type="gramStart"/>
      <w:r w:rsidRPr="00EE1C72">
        <w:t>kwa</w:t>
      </w:r>
      <w:proofErr w:type="gramEnd"/>
      <w:r w:rsidRPr="00EE1C72">
        <w:t xml:space="preserve"> ukarimu wake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</w:t>
      </w:r>
    </w:p>
    <w:p w:rsidR="00C05015" w:rsidRDefault="00C05015" w:rsidP="00EE1C72">
      <w:pPr>
        <w:pStyle w:val="NormalWeb"/>
        <w:numPr>
          <w:ilvl w:val="0"/>
          <w:numId w:val="2"/>
        </w:numPr>
        <w:sectPr w:rsidR="00C05015" w:rsidSect="002F2DE6">
          <w:type w:val="continuous"/>
          <w:pgSz w:w="11900" w:h="16820"/>
          <w:pgMar w:top="142" w:right="100" w:bottom="0" w:left="680" w:header="11" w:footer="72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Kulingana </w:t>
      </w:r>
      <w:proofErr w:type="gramStart"/>
      <w:r w:rsidRPr="00EE1C72">
        <w:t>na</w:t>
      </w:r>
      <w:proofErr w:type="gramEnd"/>
      <w:r w:rsidRPr="00EE1C72">
        <w:t xml:space="preserve"> kifungu, Sarati alienda kijijini</w:t>
      </w:r>
      <w:r w:rsidRPr="00EE1C72">
        <w:br/>
        <w:t>A. Kuona aina ya miti izaayo matunda.</w:t>
      </w:r>
      <w:r w:rsidRPr="00EE1C72">
        <w:br/>
        <w:t>B. Kunywa sharubati.</w:t>
      </w:r>
      <w:r w:rsidRPr="00EE1C72">
        <w:br/>
        <w:t>C. Kumtembelea babu yake.</w:t>
      </w:r>
      <w:r w:rsidRPr="00EE1C72">
        <w:br/>
        <w:t>D. Kuliona shamba la babu.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Mwandishi anaeleza babu alimwonya Sarati asile matunda machafu. Unadhani </w:t>
      </w:r>
      <w:proofErr w:type="gramStart"/>
      <w:r w:rsidRPr="00EE1C72">
        <w:t>kwa</w:t>
      </w:r>
      <w:proofErr w:type="gramEnd"/>
      <w:r w:rsidRPr="00EE1C72">
        <w:t xml:space="preserve"> nini alitolewa onyo hilo?</w:t>
      </w:r>
      <w:r w:rsidRPr="00EE1C72">
        <w:br/>
        <w:t xml:space="preserve">A. Angepatwa </w:t>
      </w:r>
      <w:proofErr w:type="gramStart"/>
      <w:r w:rsidRPr="00EE1C72">
        <w:t>na</w:t>
      </w:r>
      <w:proofErr w:type="gramEnd"/>
      <w:r w:rsidRPr="00EE1C72">
        <w:t xml:space="preserve"> maradhi.</w:t>
      </w:r>
      <w:r w:rsidRPr="00EE1C72">
        <w:br/>
        <w:t>B. Matunda yalikuwa shambani.</w:t>
      </w:r>
      <w:r w:rsidRPr="00EE1C72">
        <w:br/>
        <w:t>C. Hakuwa amenawa mkono.</w:t>
      </w:r>
      <w:r w:rsidRPr="00EE1C72">
        <w:br/>
        <w:t xml:space="preserve">D. Shambani hapakuwa </w:t>
      </w:r>
      <w:proofErr w:type="gramStart"/>
      <w:r w:rsidRPr="00EE1C72">
        <w:t>na</w:t>
      </w:r>
      <w:proofErr w:type="gramEnd"/>
      <w:r w:rsidRPr="00EE1C72">
        <w:t xml:space="preserve"> maji.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Kulingana </w:t>
      </w:r>
      <w:proofErr w:type="gramStart"/>
      <w:r w:rsidRPr="00EE1C72">
        <w:t>na</w:t>
      </w:r>
      <w:proofErr w:type="gramEnd"/>
      <w:r w:rsidRPr="00EE1C72">
        <w:t xml:space="preserve"> kifungu, ni jambo gani linaloonyesha kuwa babu ni mwenye bidii?</w:t>
      </w:r>
      <w:r w:rsidRPr="00EE1C72">
        <w:br/>
        <w:t xml:space="preserve">A. Alimshukuru nyanya </w:t>
      </w:r>
      <w:proofErr w:type="gramStart"/>
      <w:r w:rsidRPr="00EE1C72">
        <w:t>kwa</w:t>
      </w:r>
      <w:proofErr w:type="gramEnd"/>
      <w:r w:rsidRPr="00EE1C72">
        <w:t xml:space="preserve"> kuwapa sharubati.</w:t>
      </w:r>
      <w:r w:rsidRPr="00EE1C72">
        <w:br/>
        <w:t>B. Aliishi kijijini.</w:t>
      </w:r>
      <w:r w:rsidRPr="00EE1C72">
        <w:br/>
        <w:t xml:space="preserve">C. Aliishi pamoja </w:t>
      </w:r>
      <w:proofErr w:type="gramStart"/>
      <w:r w:rsidRPr="00EE1C72">
        <w:t>na</w:t>
      </w:r>
      <w:proofErr w:type="gramEnd"/>
      <w:r w:rsidRPr="00EE1C72">
        <w:t xml:space="preserve"> nyanya.</w:t>
      </w:r>
      <w:r w:rsidRPr="00EE1C72">
        <w:br/>
        <w:t>D. Alikuwa amepanda miti mingi ya matunda.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Neno </w:t>
      </w:r>
      <w:r w:rsidRPr="00EE1C72">
        <w:rPr>
          <w:rStyle w:val="Emphasis"/>
        </w:rPr>
        <w:t>alipowasili</w:t>
      </w:r>
      <w:r w:rsidRPr="00EE1C72">
        <w:t xml:space="preserve"> limetumika katika kifungu. Chagua jibu lenye maana yake.</w:t>
      </w:r>
      <w:r w:rsidRPr="00EE1C72">
        <w:br/>
        <w:t>A. Kuondoka</w:t>
      </w:r>
      <w:r w:rsidRPr="00EE1C72">
        <w:br/>
        <w:t>B. Kufika</w:t>
      </w:r>
      <w:r w:rsidRPr="00EE1C72">
        <w:br/>
        <w:t>C. Kutamani</w:t>
      </w:r>
      <w:r w:rsidRPr="00EE1C72">
        <w:br/>
        <w:t>D. Kushukuru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>Ni kweli kusema</w:t>
      </w:r>
      <w:r w:rsidRPr="00EE1C72">
        <w:br/>
        <w:t xml:space="preserve">A. Babu </w:t>
      </w:r>
      <w:proofErr w:type="gramStart"/>
      <w:r w:rsidRPr="00EE1C72">
        <w:t>na</w:t>
      </w:r>
      <w:proofErr w:type="gramEnd"/>
      <w:r w:rsidRPr="00EE1C72">
        <w:t xml:space="preserve"> Sarati hawakunywa juisi.</w:t>
      </w:r>
      <w:r w:rsidRPr="00EE1C72">
        <w:br/>
        <w:t xml:space="preserve">B. Sarati atamtembelea babu wakati </w:t>
      </w:r>
      <w:proofErr w:type="gramStart"/>
      <w:r w:rsidRPr="00EE1C72">
        <w:t>wa</w:t>
      </w:r>
      <w:proofErr w:type="gramEnd"/>
      <w:r w:rsidRPr="00EE1C72">
        <w:t xml:space="preserve"> likizo ijayo.</w:t>
      </w:r>
      <w:r w:rsidRPr="00EE1C72">
        <w:br/>
        <w:t xml:space="preserve">C. Matunda </w:t>
      </w:r>
      <w:proofErr w:type="gramStart"/>
      <w:r w:rsidRPr="00EE1C72">
        <w:t>yana</w:t>
      </w:r>
      <w:proofErr w:type="gramEnd"/>
      <w:r w:rsidRPr="00EE1C72">
        <w:t xml:space="preserve"> umuhimu kwa binadamu.</w:t>
      </w:r>
      <w:r w:rsidRPr="00EE1C72">
        <w:br/>
        <w:t xml:space="preserve">D. Babu aliuza matunda akapata pesa wakiwa </w:t>
      </w:r>
      <w:proofErr w:type="gramStart"/>
      <w:r w:rsidRPr="00EE1C72">
        <w:t>na</w:t>
      </w:r>
      <w:proofErr w:type="gramEnd"/>
      <w:r w:rsidRPr="00EE1C72">
        <w:t xml:space="preserve"> Sarati.</w:t>
      </w:r>
    </w:p>
    <w:p w:rsidR="00C05015" w:rsidRDefault="00C05015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C05015" w:rsidSect="002F2DE6">
          <w:type w:val="continuous"/>
          <w:pgSz w:w="11900" w:h="16820"/>
          <w:pgMar w:top="142" w:right="100" w:bottom="0" w:left="426" w:header="11" w:footer="720" w:gutter="0"/>
          <w:pgNumType w:start="1"/>
          <w:cols w:num="2" w:sep="1" w:space="278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 xml:space="preserve">SEHEMU C: KIFUNGU </w:t>
      </w:r>
      <w:r>
        <w:rPr>
          <w:rStyle w:val="Strong"/>
          <w:b/>
          <w:bCs/>
          <w:color w:val="auto"/>
          <w:sz w:val="24"/>
          <w:szCs w:val="24"/>
        </w:rPr>
        <w:t>2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ya 11 hadi 13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Hapo zamani za kale binadamu walikuwa wakiishi msituni pamoja </w:t>
      </w:r>
      <w:proofErr w:type="gramStart"/>
      <w:r w:rsidRPr="00EE1C72">
        <w:t>na</w:t>
      </w:r>
      <w:proofErr w:type="gramEnd"/>
      <w:r w:rsidRPr="00EE1C72">
        <w:t xml:space="preserve"> wanyama. Hata hivyo, Ngiri ndiye aliyekuwa akiheshimiwa </w:t>
      </w:r>
      <w:proofErr w:type="gramStart"/>
      <w:r w:rsidRPr="00EE1C72">
        <w:t>na</w:t>
      </w:r>
      <w:proofErr w:type="gramEnd"/>
      <w:r w:rsidRPr="00EE1C72">
        <w:t xml:space="preserve"> wanyama wote na pia binadamu kwa nguvu alizokuwa nazo. </w:t>
      </w:r>
      <w:proofErr w:type="gramStart"/>
      <w:r w:rsidRPr="00EE1C72">
        <w:t>Jambo hili liliwakasirisha wanadamu.</w:t>
      </w:r>
      <w:proofErr w:type="gramEnd"/>
      <w:r w:rsidRPr="00EE1C72">
        <w:t xml:space="preserve"> </w:t>
      </w:r>
      <w:proofErr w:type="gramStart"/>
      <w:r w:rsidRPr="00EE1C72">
        <w:t>Siku moja binadamu waliamua kumfukuza Ngiri kwenye kijiji chao.</w:t>
      </w:r>
      <w:proofErr w:type="gramEnd"/>
      <w:r w:rsidRPr="00EE1C72">
        <w:t xml:space="preserve"> Binadamu alisaidiwa katika mpango huo </w:t>
      </w:r>
      <w:proofErr w:type="gramStart"/>
      <w:r w:rsidRPr="00EE1C72">
        <w:t>na</w:t>
      </w:r>
      <w:proofErr w:type="gramEnd"/>
      <w:r w:rsidRPr="00EE1C72">
        <w:t xml:space="preserve"> twiga aliyekuwa rafiki yake waliopendana kama chanda na pete. Waliamua kumtuma Ngiri kisimani </w:t>
      </w:r>
      <w:proofErr w:type="gramStart"/>
      <w:r w:rsidRPr="00EE1C72">
        <w:t>ili</w:t>
      </w:r>
      <w:proofErr w:type="gramEnd"/>
      <w:r w:rsidRPr="00EE1C72">
        <w:t xml:space="preserve"> aende awachotee maji. </w:t>
      </w:r>
      <w:proofErr w:type="gramStart"/>
      <w:r w:rsidRPr="00EE1C72">
        <w:t>Mpango wao ulikuwa kumsukuma Ngiri kisimani afe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Alipokuwa njiani kuelekea kisimani, Ngiri alisimamishwa </w:t>
      </w:r>
      <w:proofErr w:type="gramStart"/>
      <w:r w:rsidRPr="00EE1C72">
        <w:t>na</w:t>
      </w:r>
      <w:proofErr w:type="gramEnd"/>
      <w:r w:rsidRPr="00EE1C72">
        <w:t xml:space="preserve"> Siafu na akaambiwa kuhusu mpango wa twiga na binadamu. </w:t>
      </w:r>
      <w:proofErr w:type="gramStart"/>
      <w:r w:rsidRPr="00EE1C72">
        <w:t>Ngiri alimshukuru Siafu.</w:t>
      </w:r>
      <w:proofErr w:type="gramEnd"/>
      <w:r w:rsidRPr="00EE1C72">
        <w:t xml:space="preserve"> </w:t>
      </w:r>
      <w:proofErr w:type="gramStart"/>
      <w:r w:rsidRPr="00EE1C72">
        <w:t>Baada ya kufika kisimani, Ngiri alijifanya anachota maji.</w:t>
      </w:r>
      <w:proofErr w:type="gramEnd"/>
      <w:r w:rsidRPr="00EE1C72">
        <w:t xml:space="preserve"> Ghafla twiga alimkaribia </w:t>
      </w:r>
      <w:proofErr w:type="gramStart"/>
      <w:r w:rsidRPr="00EE1C72">
        <w:t>ili</w:t>
      </w:r>
      <w:proofErr w:type="gramEnd"/>
      <w:r w:rsidRPr="00EE1C72">
        <w:t xml:space="preserve"> amsukume kisimani lakini Siafu walimuuma twiga naye akatimua mbio. Binadamu naye alivamiwa </w:t>
      </w:r>
      <w:proofErr w:type="gramStart"/>
      <w:r w:rsidRPr="00EE1C72">
        <w:t>na</w:t>
      </w:r>
      <w:proofErr w:type="gramEnd"/>
      <w:r w:rsidRPr="00EE1C72">
        <w:t xml:space="preserve"> Siafu hadi akaamua kuhama msituni. Hapo ndipo uadui </w:t>
      </w:r>
      <w:proofErr w:type="gramStart"/>
      <w:r w:rsidRPr="00EE1C72">
        <w:t>wa</w:t>
      </w:r>
      <w:proofErr w:type="gramEnd"/>
      <w:r w:rsidRPr="00EE1C72">
        <w:t xml:space="preserve"> Siafu na binadamu ulianza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</w:t>
      </w:r>
    </w:p>
    <w:p w:rsidR="00C05015" w:rsidRDefault="00C05015" w:rsidP="00EE1C72">
      <w:pPr>
        <w:pStyle w:val="NormalWeb"/>
        <w:numPr>
          <w:ilvl w:val="0"/>
          <w:numId w:val="3"/>
        </w:numPr>
        <w:sectPr w:rsidR="00C05015" w:rsidSect="002F2DE6">
          <w:type w:val="continuous"/>
          <w:pgSz w:w="11900" w:h="16820"/>
          <w:pgMar w:top="142" w:right="100" w:bottom="0" w:left="680" w:header="11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3"/>
        </w:numPr>
      </w:pPr>
      <w:r w:rsidRPr="00EE1C72">
        <w:t xml:space="preserve">Kulingana </w:t>
      </w:r>
      <w:proofErr w:type="gramStart"/>
      <w:r w:rsidRPr="00EE1C72">
        <w:t>na</w:t>
      </w:r>
      <w:proofErr w:type="gramEnd"/>
      <w:r w:rsidRPr="00EE1C72">
        <w:t xml:space="preserve"> aya ya kwanza</w:t>
      </w:r>
      <w:r w:rsidRPr="00EE1C72">
        <w:br/>
        <w:t>A. Binadamu waliishi kijijini.</w:t>
      </w:r>
      <w:r w:rsidRPr="00EE1C72">
        <w:br/>
        <w:t xml:space="preserve">B. Twiga hakuheshimwa </w:t>
      </w:r>
      <w:proofErr w:type="gramStart"/>
      <w:r w:rsidRPr="00EE1C72">
        <w:t>na</w:t>
      </w:r>
      <w:proofErr w:type="gramEnd"/>
      <w:r w:rsidRPr="00EE1C72">
        <w:t xml:space="preserve"> wanyama.</w:t>
      </w:r>
      <w:r w:rsidRPr="00EE1C72">
        <w:br/>
        <w:t>C. Ngiri alikuwa mwenye bidii.</w:t>
      </w:r>
      <w:r w:rsidRPr="00EE1C72">
        <w:br/>
        <w:t xml:space="preserve">D. Wanyama wote </w:t>
      </w:r>
      <w:proofErr w:type="gramStart"/>
      <w:r w:rsidRPr="00EE1C72">
        <w:t>na</w:t>
      </w:r>
      <w:proofErr w:type="gramEnd"/>
      <w:r w:rsidRPr="00EE1C72">
        <w:t xml:space="preserve"> binadamu walimheshimu Ngiri.</w:t>
      </w:r>
    </w:p>
    <w:p w:rsidR="00EE1C72" w:rsidRPr="00EE1C72" w:rsidRDefault="00EE1C72" w:rsidP="00EE1C72">
      <w:pPr>
        <w:pStyle w:val="NormalWeb"/>
        <w:numPr>
          <w:ilvl w:val="0"/>
          <w:numId w:val="3"/>
        </w:numPr>
      </w:pPr>
      <w:r w:rsidRPr="00EE1C72">
        <w:t xml:space="preserve">Upendo </w:t>
      </w:r>
      <w:proofErr w:type="gramStart"/>
      <w:r w:rsidRPr="00EE1C72">
        <w:t>ni</w:t>
      </w:r>
      <w:proofErr w:type="gramEnd"/>
      <w:r w:rsidRPr="00EE1C72">
        <w:t xml:space="preserve"> mojawapo wa maadili. Chagua jibu mojawapo linaloonyesha upendo </w:t>
      </w:r>
      <w:proofErr w:type="gramStart"/>
      <w:r w:rsidRPr="00EE1C72">
        <w:t>wa</w:t>
      </w:r>
      <w:proofErr w:type="gramEnd"/>
      <w:r w:rsidRPr="00EE1C72">
        <w:t xml:space="preserve"> Siafu kwa Ngiri.</w:t>
      </w:r>
      <w:r w:rsidRPr="00EE1C72">
        <w:br/>
        <w:t>A. Alimuuma twiga.</w:t>
      </w:r>
      <w:r w:rsidRPr="00EE1C72">
        <w:br/>
        <w:t>B. Alimngoja Ngiri njiani akielekea kisimani.</w:t>
      </w:r>
      <w:r w:rsidRPr="00EE1C72">
        <w:br/>
        <w:t>C. Walimvamia binadamu.</w:t>
      </w:r>
      <w:r w:rsidRPr="00EE1C72">
        <w:br/>
        <w:t xml:space="preserve">D. Alimweleza Ngiri kuhusu mpango </w:t>
      </w:r>
      <w:proofErr w:type="gramStart"/>
      <w:r w:rsidRPr="00EE1C72">
        <w:t>wa</w:t>
      </w:r>
      <w:proofErr w:type="gramEnd"/>
      <w:r w:rsidRPr="00EE1C72">
        <w:t xml:space="preserve"> binadamu na twiga.</w:t>
      </w:r>
    </w:p>
    <w:p w:rsidR="00EE1C72" w:rsidRPr="00EE1C72" w:rsidRDefault="00EE1C72" w:rsidP="00EE1C72">
      <w:pPr>
        <w:pStyle w:val="NormalWeb"/>
        <w:numPr>
          <w:ilvl w:val="0"/>
          <w:numId w:val="3"/>
        </w:numPr>
      </w:pPr>
      <w:r w:rsidRPr="00EE1C72">
        <w:t xml:space="preserve">Binadamu </w:t>
      </w:r>
      <w:proofErr w:type="gramStart"/>
      <w:r w:rsidRPr="00EE1C72">
        <w:t>na</w:t>
      </w:r>
      <w:proofErr w:type="gramEnd"/>
      <w:r w:rsidRPr="00EE1C72">
        <w:t xml:space="preserve"> Siafu walikosana. Ni nini kilichosababisha kukosana kwao?</w:t>
      </w:r>
      <w:r w:rsidRPr="00EE1C72">
        <w:br/>
        <w:t>A. Siafu alimsaidia Ngiri.</w:t>
      </w:r>
      <w:r w:rsidRPr="00EE1C72">
        <w:br/>
        <w:t>B. Twiga alimvamia Siafu.</w:t>
      </w:r>
      <w:r w:rsidRPr="00EE1C72">
        <w:br/>
        <w:t xml:space="preserve">C. Ngiri alisukumwa kisimani </w:t>
      </w:r>
      <w:proofErr w:type="gramStart"/>
      <w:r w:rsidRPr="00EE1C72">
        <w:t>na</w:t>
      </w:r>
      <w:proofErr w:type="gramEnd"/>
      <w:r w:rsidRPr="00EE1C72">
        <w:t xml:space="preserve"> twiga.</w:t>
      </w:r>
      <w:r w:rsidRPr="00EE1C72">
        <w:br/>
        <w:t xml:space="preserve">D. Binadamu aliumwa </w:t>
      </w:r>
      <w:proofErr w:type="gramStart"/>
      <w:r w:rsidRPr="00EE1C72">
        <w:t>na</w:t>
      </w:r>
      <w:proofErr w:type="gramEnd"/>
      <w:r w:rsidRPr="00EE1C72">
        <w:t xml:space="preserve"> Siafu.</w:t>
      </w:r>
    </w:p>
    <w:p w:rsidR="00C05015" w:rsidRDefault="00C05015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C05015" w:rsidSect="002F2DE6">
          <w:type w:val="continuous"/>
          <w:pgSz w:w="11900" w:h="16820"/>
          <w:pgMar w:top="142" w:right="100" w:bottom="0" w:left="426" w:header="720" w:footer="0" w:gutter="0"/>
          <w:pgNumType w:start="1"/>
          <w:cols w:num="2" w:sep="1" w:space="720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D: MISIMU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ya 14 hadi 16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Kiangazi, kipupwe, vuli </w:t>
      </w:r>
      <w:proofErr w:type="gramStart"/>
      <w:r w:rsidRPr="00EE1C72">
        <w:t>na</w:t>
      </w:r>
      <w:proofErr w:type="gramEnd"/>
      <w:r w:rsidRPr="00EE1C72">
        <w:t xml:space="preserve"> masika ni misimu tofauti. Wakati </w:t>
      </w:r>
      <w:proofErr w:type="gramStart"/>
      <w:r w:rsidRPr="00EE1C72">
        <w:t>wa</w:t>
      </w:r>
      <w:proofErr w:type="gramEnd"/>
      <w:r w:rsidRPr="00EE1C72">
        <w:t xml:space="preserve"> kiangazi jua kali hushuhudiwa na mimea hukauka. Kipupwe </w:t>
      </w:r>
      <w:proofErr w:type="gramStart"/>
      <w:r w:rsidRPr="00EE1C72">
        <w:t>ni</w:t>
      </w:r>
      <w:proofErr w:type="gramEnd"/>
      <w:r w:rsidRPr="00EE1C72">
        <w:t xml:space="preserve"> msimu wa baridi kali na binadamu huvalia nguo nzito na zenye joto wakati huo. Mbu huwa wengi katika maeneo tofauti wakati </w:t>
      </w:r>
      <w:proofErr w:type="gramStart"/>
      <w:r w:rsidRPr="00EE1C72">
        <w:t>wa</w:t>
      </w:r>
      <w:proofErr w:type="gramEnd"/>
      <w:r w:rsidRPr="00EE1C72">
        <w:t xml:space="preserve"> masika. Mvua kubwa </w:t>
      </w:r>
      <w:proofErr w:type="gramStart"/>
      <w:r w:rsidRPr="00EE1C72">
        <w:t>na</w:t>
      </w:r>
      <w:proofErr w:type="gramEnd"/>
      <w:r w:rsidRPr="00EE1C72">
        <w:t xml:space="preserve"> nyingi hutarajiwa wakati wa masika. </w:t>
      </w:r>
      <w:proofErr w:type="gramStart"/>
      <w:r w:rsidRPr="00EE1C72">
        <w:t>Mimea hunawiri wakati huu.</w:t>
      </w:r>
      <w:proofErr w:type="gramEnd"/>
      <w:r w:rsidRPr="00EE1C72">
        <w:t xml:space="preserve"> Vuli nao </w:t>
      </w:r>
      <w:proofErr w:type="gramStart"/>
      <w:r w:rsidRPr="00EE1C72">
        <w:t>ni</w:t>
      </w:r>
      <w:proofErr w:type="gramEnd"/>
      <w:r w:rsidRPr="00EE1C72">
        <w:t xml:space="preserve"> msimu wa mvua ndogo. Mimea hupata maji ya kutosha </w:t>
      </w:r>
      <w:proofErr w:type="gramStart"/>
      <w:r w:rsidRPr="00EE1C72">
        <w:t>ili</w:t>
      </w:r>
      <w:proofErr w:type="gramEnd"/>
      <w:r w:rsidRPr="00EE1C72">
        <w:t xml:space="preserve"> ikue vizuri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</w:t>
      </w:r>
    </w:p>
    <w:p w:rsidR="00C05015" w:rsidRDefault="00C05015" w:rsidP="00EE1C72">
      <w:pPr>
        <w:pStyle w:val="NormalWeb"/>
        <w:numPr>
          <w:ilvl w:val="0"/>
          <w:numId w:val="4"/>
        </w:numPr>
        <w:sectPr w:rsidR="00C05015" w:rsidSect="002F2DE6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4"/>
        </w:numPr>
      </w:pPr>
      <w:r w:rsidRPr="00EE1C72">
        <w:t>Kulingana na kifungu hiki, binadamu</w:t>
      </w:r>
      <w:r w:rsidRPr="00EE1C72">
        <w:br/>
        <w:t>A. Hupanda mimea tofauti</w:t>
      </w:r>
      <w:r w:rsidRPr="00EE1C72">
        <w:br/>
        <w:t>B. Huteseka kwa sababu ya baridi kali</w:t>
      </w:r>
      <w:r w:rsidRPr="00EE1C72">
        <w:br/>
        <w:t>C. Huvamiwa na mbu</w:t>
      </w:r>
      <w:r w:rsidRPr="00EE1C72">
        <w:br/>
        <w:t>D. Huhisi joto miilini mwao</w:t>
      </w:r>
    </w:p>
    <w:p w:rsidR="00EE1C72" w:rsidRPr="00EE1C72" w:rsidRDefault="00EE1C72" w:rsidP="00EE1C72">
      <w:pPr>
        <w:pStyle w:val="NormalWeb"/>
        <w:numPr>
          <w:ilvl w:val="0"/>
          <w:numId w:val="4"/>
        </w:numPr>
      </w:pPr>
      <w:r w:rsidRPr="00EE1C72">
        <w:t>Kifungu hiki kinaonyesha kuwa</w:t>
      </w:r>
      <w:r w:rsidRPr="00EE1C72">
        <w:br/>
        <w:t>A. Mbu husababisha magonjwa kwa mimea</w:t>
      </w:r>
      <w:r w:rsidRPr="00EE1C72">
        <w:br/>
        <w:t>B. Shughuli tofauti hufanywa wakati wa misimu tofauti</w:t>
      </w:r>
      <w:r w:rsidRPr="00EE1C72">
        <w:br/>
        <w:t>C. Baridi kali husababisha kunawiri kwa mimea</w:t>
      </w:r>
      <w:r w:rsidRPr="00EE1C72">
        <w:br/>
        <w:t>D. Mimea haihitaji maji</w:t>
      </w:r>
    </w:p>
    <w:p w:rsidR="00EE1C72" w:rsidRPr="00EE1C72" w:rsidRDefault="00EE1C72" w:rsidP="00EE1C72">
      <w:pPr>
        <w:pStyle w:val="NormalWeb"/>
        <w:numPr>
          <w:ilvl w:val="0"/>
          <w:numId w:val="4"/>
        </w:numPr>
      </w:pPr>
      <w:r w:rsidRPr="00EE1C72">
        <w:t xml:space="preserve">Kati ya misimu iliyotajwa kwenye kifungu, </w:t>
      </w:r>
      <w:proofErr w:type="gramStart"/>
      <w:r w:rsidRPr="00EE1C72">
        <w:t>ni</w:t>
      </w:r>
      <w:proofErr w:type="gramEnd"/>
      <w:r w:rsidRPr="00EE1C72">
        <w:t xml:space="preserve"> wakati gani binadamu watavalia nguo nyepesi?</w:t>
      </w:r>
      <w:r w:rsidRPr="00EE1C72">
        <w:br/>
        <w:t>A. Kiangazi</w:t>
      </w:r>
      <w:r w:rsidR="002F2DE6">
        <w:t xml:space="preserve">               </w:t>
      </w:r>
      <w:r w:rsidRPr="00EE1C72">
        <w:t>B. Kipupwe</w:t>
      </w:r>
      <w:r w:rsidRPr="00EE1C72">
        <w:br/>
        <w:t>C. Vuli</w:t>
      </w:r>
      <w:r w:rsidR="002F2DE6">
        <w:t xml:space="preserve">                       </w:t>
      </w:r>
      <w:r w:rsidRPr="00EE1C72">
        <w:t>D. Masika</w:t>
      </w:r>
    </w:p>
    <w:p w:rsidR="00C05015" w:rsidRDefault="00C05015" w:rsidP="00EE1C72">
      <w:pPr>
        <w:pStyle w:val="Heading2"/>
        <w:rPr>
          <w:rStyle w:val="Strong"/>
          <w:b/>
          <w:bCs/>
          <w:color w:val="auto"/>
          <w:sz w:val="24"/>
          <w:szCs w:val="24"/>
        </w:rPr>
      </w:pPr>
    </w:p>
    <w:p w:rsidR="002F2DE6" w:rsidRDefault="002F2DE6" w:rsidP="002F2DE6"/>
    <w:p w:rsidR="002F2DE6" w:rsidRDefault="002F2DE6" w:rsidP="002F2DE6"/>
    <w:p w:rsidR="002F2DE6" w:rsidRPr="002F2DE6" w:rsidRDefault="002F2DE6" w:rsidP="002F2DE6">
      <w:pPr>
        <w:sectPr w:rsidR="002F2DE6" w:rsidRP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num="2" w:sep="1" w:space="720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E: JAZA PENGO</w:t>
      </w:r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 xml:space="preserve">Jaza pengo </w:t>
      </w:r>
      <w:proofErr w:type="gramStart"/>
      <w:r w:rsidRPr="00EE1C72">
        <w:rPr>
          <w:rStyle w:val="Strong"/>
        </w:rPr>
        <w:t>kwa</w:t>
      </w:r>
      <w:proofErr w:type="gramEnd"/>
      <w:r w:rsidRPr="00EE1C72">
        <w:rPr>
          <w:rStyle w:val="Strong"/>
        </w:rPr>
        <w:t xml:space="preserve"> jibu sahihi kutoka namba 17–20.</w:t>
      </w:r>
    </w:p>
    <w:p w:rsidR="00EE1C72" w:rsidRPr="00EE1C72" w:rsidRDefault="00EE1C72" w:rsidP="00EE1C72">
      <w:pPr>
        <w:pStyle w:val="NormalWeb"/>
      </w:pPr>
      <w:r w:rsidRPr="00EE1C72">
        <w:t xml:space="preserve">Mwanahamisi pamoja </w:t>
      </w:r>
      <w:r w:rsidRPr="00EE1C72">
        <w:rPr>
          <w:rStyle w:val="Strong"/>
        </w:rPr>
        <w:t>17</w:t>
      </w:r>
      <w:r w:rsidRPr="00EE1C72">
        <w:t xml:space="preserve"> ndugu yake walionywa </w:t>
      </w:r>
      <w:proofErr w:type="gramStart"/>
      <w:r w:rsidRPr="00EE1C72">
        <w:t>na</w:t>
      </w:r>
      <w:proofErr w:type="gramEnd"/>
      <w:r w:rsidRPr="00EE1C72">
        <w:t xml:space="preserve"> baba yao wasitazame runinga wakiwa karibu. Aliwaeleza kuwa mwanga mkali kutoka kwenye runinga unaweza kusababisha ugonjwa </w:t>
      </w:r>
      <w:proofErr w:type="gramStart"/>
      <w:r w:rsidRPr="00EE1C72">
        <w:t>wa</w:t>
      </w:r>
      <w:proofErr w:type="gramEnd"/>
      <w:r w:rsidRPr="00EE1C72">
        <w:t xml:space="preserve"> </w:t>
      </w:r>
      <w:r w:rsidRPr="00EE1C72">
        <w:rPr>
          <w:rStyle w:val="Strong"/>
        </w:rPr>
        <w:t>18</w:t>
      </w:r>
      <w:r w:rsidRPr="00EE1C72">
        <w:t xml:space="preserve">. Vilevile baba alisisitiza </w:t>
      </w:r>
      <w:r w:rsidRPr="00EE1C72">
        <w:rPr>
          <w:rStyle w:val="Strong"/>
        </w:rPr>
        <w:t>19</w:t>
      </w:r>
      <w:r w:rsidRPr="00EE1C72">
        <w:t xml:space="preserve"> sauti </w:t>
      </w:r>
      <w:proofErr w:type="gramStart"/>
      <w:r w:rsidRPr="00EE1C72">
        <w:t>ili</w:t>
      </w:r>
      <w:proofErr w:type="gramEnd"/>
      <w:r w:rsidRPr="00EE1C72">
        <w:t xml:space="preserve"> afya yao isidhurike na waweze kusikizana wanapo </w:t>
      </w:r>
      <w:r w:rsidRPr="00EE1C72">
        <w:rPr>
          <w:rStyle w:val="Strong"/>
        </w:rPr>
        <w:t>20</w:t>
      </w:r>
      <w:r w:rsidRPr="00EE1C72">
        <w:t>.</w:t>
      </w:r>
    </w:p>
    <w:p w:rsidR="002F2DE6" w:rsidRDefault="002F2DE6" w:rsidP="00EE1C72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sz w:val="24"/>
          <w:szCs w:val="24"/>
        </w:rPr>
        <w:sectPr w:rsid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 xml:space="preserve">A. </w:t>
      </w:r>
      <w:proofErr w:type="gramStart"/>
      <w:r w:rsidRPr="00EE1C72">
        <w:t>ni</w:t>
      </w:r>
      <w:proofErr w:type="gramEnd"/>
      <w:r w:rsidR="002F2DE6">
        <w:t xml:space="preserve">         </w:t>
      </w:r>
      <w:r w:rsidRPr="00EE1C72">
        <w:t>B. kwa</w:t>
      </w:r>
      <w:r w:rsidRPr="00EE1C72">
        <w:br/>
        <w:t>C. na</w:t>
      </w:r>
      <w:r w:rsidR="002F2DE6">
        <w:t xml:space="preserve">         </w:t>
      </w:r>
      <w:r w:rsidRPr="00EE1C72">
        <w:t>D. ya</w:t>
      </w:r>
    </w:p>
    <w:p w:rsidR="00EE1C72" w:rsidRPr="00EE1C72" w:rsidRDefault="00EE1C72" w:rsidP="00EE1C72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>A. masikio</w:t>
      </w:r>
      <w:r w:rsidR="002F2DE6">
        <w:t xml:space="preserve">   </w:t>
      </w:r>
      <w:r w:rsidRPr="00EE1C72">
        <w:t>B. macho</w:t>
      </w:r>
      <w:r w:rsidRPr="00EE1C72">
        <w:br/>
        <w:t>C. mapafu</w:t>
      </w:r>
      <w:r w:rsidR="002F2DE6">
        <w:t xml:space="preserve">    </w:t>
      </w:r>
      <w:r w:rsidRPr="00EE1C72">
        <w:t>D. akili</w:t>
      </w:r>
    </w:p>
    <w:p w:rsidR="00EE1C72" w:rsidRPr="00EE1C72" w:rsidRDefault="00EE1C72" w:rsidP="00EE1C7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>A. waongeze</w:t>
      </w:r>
      <w:r w:rsidRPr="00EE1C72">
        <w:br/>
        <w:t>B. wasisikilize</w:t>
      </w:r>
      <w:r w:rsidRPr="00EE1C72">
        <w:br/>
        <w:t>C. wasitazame</w:t>
      </w:r>
      <w:r w:rsidRPr="00EE1C72">
        <w:br/>
        <w:t>D. wapunguze</w:t>
      </w:r>
    </w:p>
    <w:p w:rsidR="00EE1C72" w:rsidRPr="00EE1C72" w:rsidRDefault="00EE1C72" w:rsidP="00EE1C72">
      <w:pPr>
        <w:numPr>
          <w:ilvl w:val="0"/>
          <w:numId w:val="8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>A. zungumza</w:t>
      </w:r>
      <w:r w:rsidRPr="00EE1C72">
        <w:br/>
        <w:t>B. tazamana</w:t>
      </w:r>
      <w:r w:rsidRPr="00EE1C72">
        <w:br/>
        <w:t>C. tulia</w:t>
      </w:r>
      <w:r w:rsidRPr="00EE1C72">
        <w:br/>
        <w:t>D. furahi</w:t>
      </w:r>
    </w:p>
    <w:p w:rsidR="002F2DE6" w:rsidRDefault="002F2DE6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num="4" w:sep="1" w:space="258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F: SARUFI</w:t>
      </w:r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>Maswali ya 21–30</w:t>
      </w:r>
    </w:p>
    <w:p w:rsidR="002F2DE6" w:rsidRDefault="002F2DE6" w:rsidP="00EE1C72">
      <w:pPr>
        <w:pStyle w:val="NormalWeb"/>
        <w:numPr>
          <w:ilvl w:val="0"/>
          <w:numId w:val="9"/>
        </w:numPr>
        <w:sectPr w:rsid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jibu ambalo ni wingi wa swali hili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Kipenga kiko juu ya chandarua.</w:t>
      </w:r>
      <w:r w:rsidRPr="00EE1C72">
        <w:br/>
        <w:t>A. Kipenga kiko juu ya vyandarua.</w:t>
      </w:r>
      <w:r w:rsidRPr="00EE1C72">
        <w:br/>
        <w:t>B. Vipenga haviko juu ya chandarua.</w:t>
      </w:r>
      <w:r w:rsidRPr="00EE1C72">
        <w:br/>
        <w:t>C. Vipenga viko chini ya vyandarua.</w:t>
      </w:r>
      <w:r w:rsidRPr="00EE1C72">
        <w:br/>
        <w:t>D. Vipenga viko juu ya vyandarua.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Tambua kielezi katika sentensi hii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Baba aliingia hotelini kijeshi.</w:t>
      </w:r>
      <w:r w:rsidRPr="00EE1C72">
        <w:br/>
        <w:t>A. Kijeshi</w:t>
      </w:r>
      <w:r w:rsidRPr="00EE1C72">
        <w:br/>
        <w:t>B. aliingia</w:t>
      </w:r>
      <w:r w:rsidRPr="00EE1C72">
        <w:br/>
        <w:t>C. baba</w:t>
      </w:r>
      <w:r w:rsidRPr="00EE1C72">
        <w:br/>
        <w:t>D. hotelini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 xml:space="preserve">Omari </w:t>
      </w:r>
      <w:proofErr w:type="gramStart"/>
      <w:r w:rsidRPr="00EE1C72">
        <w:t>ni</w:t>
      </w:r>
      <w:proofErr w:type="gramEnd"/>
      <w:r w:rsidRPr="00EE1C72">
        <w:t xml:space="preserve"> mnene kama nguruwe. Kim naye ni mrefu kama</w:t>
      </w:r>
      <w:r w:rsidRPr="00EE1C72">
        <w:br/>
        <w:t>A. Sindano</w:t>
      </w:r>
      <w:r w:rsidRPr="00EE1C72">
        <w:br/>
        <w:t>B. Bendera</w:t>
      </w:r>
      <w:r w:rsidRPr="00EE1C72">
        <w:br/>
        <w:t>C. Nyundo</w:t>
      </w:r>
      <w:r w:rsidRPr="00EE1C72">
        <w:br/>
        <w:t>D. Mlingoti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rPr>
          <w:rStyle w:val="Emphasis"/>
        </w:rPr>
        <w:t>Nyama tamu</w:t>
      </w:r>
      <w:r w:rsidRPr="00EE1C72">
        <w:t xml:space="preserve"> ilimfurahisha bwana harusi. Kinyume cha neno </w:t>
      </w:r>
      <w:r w:rsidRPr="00EE1C72">
        <w:rPr>
          <w:rStyle w:val="Strong"/>
        </w:rPr>
        <w:t>tamu</w:t>
      </w:r>
      <w:r w:rsidRPr="00EE1C72">
        <w:t xml:space="preserve"> ni</w:t>
      </w:r>
      <w:r w:rsidRPr="00EE1C72">
        <w:br/>
        <w:t>A. baya</w:t>
      </w:r>
      <w:r w:rsidRPr="00EE1C72">
        <w:br/>
        <w:t>B. kali</w:t>
      </w:r>
      <w:r w:rsidRPr="00EE1C72">
        <w:br/>
        <w:t>C. chungu</w:t>
      </w:r>
      <w:r w:rsidRPr="00EE1C72">
        <w:br/>
        <w:t>D. nyororo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sentensi iliyo katika hali ya kuendelea wakati uliopita.</w:t>
      </w:r>
      <w:r w:rsidRPr="00EE1C72">
        <w:br/>
        <w:t>A. Mlango ulikuwa ukifungwa</w:t>
      </w:r>
      <w:r w:rsidRPr="00EE1C72">
        <w:br/>
        <w:t>B. Kuni zilipasuliwa</w:t>
      </w:r>
      <w:r w:rsidRPr="00EE1C72">
        <w:br/>
        <w:t>C. Mwizi atatiwa baroni</w:t>
      </w:r>
      <w:r w:rsidRPr="00EE1C72">
        <w:br/>
        <w:t>D. Tulimweleza mambo yote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jibu ambalo linaonyesha ukanusho wa sentensi ifuatayo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Katana amezima moto.</w:t>
      </w:r>
      <w:r w:rsidRPr="00EE1C72">
        <w:br/>
        <w:t>A. Katana amezima moto.</w:t>
      </w:r>
      <w:r w:rsidRPr="00EE1C72">
        <w:br/>
        <w:t>B. Katana hatawasha moto.</w:t>
      </w:r>
      <w:r w:rsidRPr="00EE1C72">
        <w:br/>
        <w:t>C. Katana hajawasha moto.</w:t>
      </w:r>
      <w:r w:rsidRPr="00EE1C72">
        <w:br/>
        <w:t xml:space="preserve">D. Moto umewashwa </w:t>
      </w:r>
      <w:proofErr w:type="gramStart"/>
      <w:r w:rsidRPr="00EE1C72">
        <w:t>na</w:t>
      </w:r>
      <w:proofErr w:type="gramEnd"/>
      <w:r w:rsidRPr="00EE1C72">
        <w:t xml:space="preserve"> Katana.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Geuza sentensi hii iwe katika kauli ya kutendwa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Mwashi amejenga nyumba nzuri.</w:t>
      </w:r>
      <w:r w:rsidRPr="00EE1C72">
        <w:br/>
        <w:t xml:space="preserve">A. Nyumba nzuri imejengwa </w:t>
      </w:r>
      <w:proofErr w:type="gramStart"/>
      <w:r w:rsidRPr="00EE1C72">
        <w:t>na</w:t>
      </w:r>
      <w:proofErr w:type="gramEnd"/>
      <w:r w:rsidRPr="00EE1C72">
        <w:t xml:space="preserve"> mwashi.</w:t>
      </w:r>
      <w:r w:rsidRPr="00EE1C72">
        <w:br/>
        <w:t>B. Nyumbe nzuri imejengeka.</w:t>
      </w:r>
      <w:r w:rsidRPr="00EE1C72">
        <w:br/>
        <w:t>C. Mwashi amejengwa nyumba nzuri.</w:t>
      </w:r>
      <w:r w:rsidRPr="00EE1C72">
        <w:br/>
        <w:t xml:space="preserve">D. Nyumba nzuri hujengwa </w:t>
      </w:r>
      <w:proofErr w:type="gramStart"/>
      <w:r w:rsidRPr="00EE1C72">
        <w:t>na</w:t>
      </w:r>
      <w:proofErr w:type="gramEnd"/>
      <w:r w:rsidRPr="00EE1C72">
        <w:t xml:space="preserve"> mwashi.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kitanzandimi kati ya sentensi zifuatazo.</w:t>
      </w:r>
      <w:r w:rsidRPr="00EE1C72">
        <w:br/>
        <w:t>A. Hasira hasara</w:t>
      </w:r>
      <w:r w:rsidRPr="00EE1C72">
        <w:br/>
        <w:t>B. Mchuuzi mwenye ujuzi ana mchuzi.</w:t>
      </w:r>
      <w:r w:rsidRPr="00EE1C72">
        <w:br/>
        <w:t>C. Bak bandika bak nadua</w:t>
      </w:r>
      <w:r w:rsidRPr="00EE1C72">
        <w:br/>
        <w:t>D. Mtoto umleavyo ndivyo akuavyo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Tegua kitendawili kifuatacho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Dhahabu yangu ya dhamani haisimami.</w:t>
      </w:r>
      <w:r w:rsidRPr="00EE1C72">
        <w:br/>
        <w:t>A. Nyota</w:t>
      </w:r>
      <w:r w:rsidRPr="00EE1C72">
        <w:br/>
        <w:t>B. Moto</w:t>
      </w:r>
      <w:r w:rsidRPr="00EE1C72">
        <w:br/>
        <w:t>C. Saa</w:t>
      </w:r>
      <w:r w:rsidRPr="00EE1C72">
        <w:br/>
        <w:t>D. Jua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 xml:space="preserve">Bibi arusi alivaa bangili mkononi </w:t>
      </w:r>
      <w:proofErr w:type="gramStart"/>
      <w:r w:rsidRPr="00EE1C72">
        <w:t>na</w:t>
      </w:r>
      <w:proofErr w:type="gramEnd"/>
      <w:r w:rsidRPr="00EE1C72">
        <w:t xml:space="preserve"> kisha akajipaka wanja ________.</w:t>
      </w:r>
      <w:r w:rsidRPr="00EE1C72">
        <w:br/>
        <w:t>A. machoni</w:t>
      </w:r>
      <w:r w:rsidRPr="00EE1C72">
        <w:br/>
        <w:t>B. miguuni</w:t>
      </w:r>
      <w:r w:rsidRPr="00EE1C72">
        <w:br/>
        <w:t>C. puani</w:t>
      </w:r>
      <w:r w:rsidRPr="00EE1C72">
        <w:br/>
        <w:t>D. kuchani</w:t>
      </w:r>
    </w:p>
    <w:p w:rsidR="002F2DE6" w:rsidRDefault="002F2DE6">
      <w:pPr>
        <w:spacing w:before="0" w:after="0" w:line="276" w:lineRule="exact"/>
        <w:ind w:left="45"/>
        <w:jc w:val="left"/>
        <w:rPr>
          <w:rFonts w:ascii="Times New Roman"/>
          <w:color w:val="000000"/>
          <w:sz w:val="24"/>
        </w:rPr>
        <w:sectPr w:rsidR="002F2DE6" w:rsidSect="002F2DE6">
          <w:type w:val="continuous"/>
          <w:pgSz w:w="11900" w:h="16820"/>
          <w:pgMar w:top="142" w:right="100" w:bottom="0" w:left="680" w:header="720" w:footer="720" w:gutter="0"/>
          <w:pgNumType w:start="1"/>
          <w:cols w:num="2" w:sep="1" w:space="720"/>
          <w:docGrid w:linePitch="1"/>
        </w:sectPr>
      </w:pPr>
    </w:p>
    <w:p w:rsidR="00EE1C72" w:rsidRDefault="00EE1C72">
      <w:pPr>
        <w:spacing w:before="0" w:after="0" w:line="276" w:lineRule="exact"/>
        <w:ind w:left="45"/>
        <w:jc w:val="left"/>
        <w:rPr>
          <w:rFonts w:ascii="Times New Roman"/>
          <w:color w:val="000000"/>
          <w:sz w:val="24"/>
        </w:rPr>
      </w:pPr>
    </w:p>
    <w:p w:rsidR="00EE1C72" w:rsidRPr="00EE1C72" w:rsidRDefault="00EE1C72" w:rsidP="00EE1C72">
      <w:pPr>
        <w:pStyle w:val="Heading1"/>
        <w:jc w:val="center"/>
        <w:rPr>
          <w:rStyle w:val="Strong"/>
          <w:b/>
          <w:sz w:val="24"/>
          <w:szCs w:val="24"/>
        </w:rPr>
      </w:pPr>
      <w:r w:rsidRPr="00EE1C72">
        <w:rPr>
          <w:rStyle w:val="Strong"/>
          <w:b/>
          <w:sz w:val="24"/>
          <w:szCs w:val="24"/>
        </w:rPr>
        <w:t>AWAMU YA 2</w:t>
      </w:r>
    </w:p>
    <w:p w:rsidR="00EE1C72" w:rsidRPr="00C6737E" w:rsidRDefault="00EE1C72" w:rsidP="00EE1C72">
      <w:pPr>
        <w:pStyle w:val="Heading1"/>
        <w:rPr>
          <w:sz w:val="24"/>
          <w:szCs w:val="24"/>
        </w:rPr>
      </w:pPr>
      <w:r w:rsidRPr="00C6737E">
        <w:rPr>
          <w:rStyle w:val="Strong"/>
          <w:sz w:val="24"/>
          <w:szCs w:val="24"/>
        </w:rPr>
        <w:t xml:space="preserve">SEHEMU </w:t>
      </w:r>
      <w:r>
        <w:rPr>
          <w:rStyle w:val="Strong"/>
          <w:sz w:val="24"/>
          <w:szCs w:val="24"/>
        </w:rPr>
        <w:t>G</w:t>
      </w:r>
      <w:r w:rsidRPr="00C6737E">
        <w:rPr>
          <w:rStyle w:val="Strong"/>
          <w:sz w:val="24"/>
          <w:szCs w:val="24"/>
        </w:rPr>
        <w:t>: INSHA</w:t>
      </w:r>
    </w:p>
    <w:p w:rsidR="00EE1C72" w:rsidRPr="00C6737E" w:rsidRDefault="00EE1C72" w:rsidP="00EE1C72">
      <w:pPr>
        <w:pStyle w:val="NormalWeb"/>
        <w:ind w:left="720"/>
      </w:pPr>
      <w:r w:rsidRPr="00EE1C72">
        <w:rPr>
          <w:b/>
          <w:bCs/>
        </w:rPr>
        <w:t xml:space="preserve">Andika kuhusu shughuli nyingi unazoona sokoni </w:t>
      </w:r>
      <w:r w:rsidRPr="00C6737E">
        <w:br/>
      </w:r>
      <w:r w:rsidRPr="00C6737E">
        <w:rPr>
          <w:rStyle w:val="Emphasis"/>
          <w:rFonts w:eastAsiaTheme="minorHAnsi"/>
        </w:rPr>
        <w:t xml:space="preserve">(Alama </w:t>
      </w:r>
      <w:r>
        <w:rPr>
          <w:rStyle w:val="Emphasis"/>
          <w:rFonts w:eastAsiaTheme="minorHAnsi"/>
        </w:rPr>
        <w:t>2</w:t>
      </w:r>
      <w:r w:rsidRPr="00C6737E">
        <w:rPr>
          <w:rStyle w:val="Emphasis"/>
          <w:rFonts w:eastAsiaTheme="minorHAnsi"/>
        </w:rPr>
        <w:t>0)</w:t>
      </w:r>
    </w:p>
    <w:p w:rsidR="00EE1C72" w:rsidRPr="00C6737E" w:rsidRDefault="00EE1C72" w:rsidP="00EE1C72">
      <w:pPr>
        <w:spacing w:before="0" w:after="0" w:line="409" w:lineRule="exact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F2DE6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1C72" w:rsidRDefault="00EE1C72" w:rsidP="00EE1C72">
      <w:pPr>
        <w:pStyle w:val="Heading2"/>
        <w:ind w:left="3540" w:firstLine="708"/>
        <w:rPr>
          <w:rStyle w:val="Strong"/>
          <w:b/>
          <w:bCs/>
          <w:color w:val="auto"/>
          <w:sz w:val="24"/>
          <w:szCs w:val="24"/>
        </w:rPr>
      </w:pPr>
      <w:r>
        <w:rPr>
          <w:rStyle w:val="Strong"/>
          <w:b/>
          <w:bCs/>
          <w:color w:val="auto"/>
          <w:sz w:val="24"/>
          <w:szCs w:val="24"/>
        </w:rPr>
        <w:t>AWAMU YA 3: KUSOMA</w:t>
      </w: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H: KUSIKILIZA NA KUZUNGUMZA (Alama 20)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Mwalimu atasoma hadithi mara mbili.</w:t>
      </w:r>
      <w:proofErr w:type="gramEnd"/>
      <w:r w:rsidRPr="00EE1C72">
        <w:rPr>
          <w:rStyle w:val="Strong"/>
        </w:rPr>
        <w:t xml:space="preserve"> Sikiliza </w:t>
      </w:r>
      <w:proofErr w:type="gramStart"/>
      <w:r w:rsidRPr="00EE1C72">
        <w:rPr>
          <w:rStyle w:val="Strong"/>
        </w:rPr>
        <w:t>kwa</w:t>
      </w:r>
      <w:proofErr w:type="gramEnd"/>
      <w:r w:rsidRPr="00EE1C72">
        <w:rPr>
          <w:rStyle w:val="Strong"/>
        </w:rPr>
        <w:t xml:space="preserve"> makini kisha ujibu maswali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Hadithi ya Kusikiza: “Mbwa wa Babu Chalo”</w:t>
      </w:r>
    </w:p>
    <w:p w:rsidR="00EE1C72" w:rsidRPr="00EE1C72" w:rsidRDefault="00EE1C72" w:rsidP="00EE1C72">
      <w:pPr>
        <w:pStyle w:val="NormalWeb"/>
        <w:spacing w:line="360" w:lineRule="auto"/>
      </w:pPr>
      <w:proofErr w:type="gramStart"/>
      <w:r w:rsidRPr="00EE1C72">
        <w:t>Babu Chalo alikuwa mkulima anayeheshimika katika kijiji cha Mlimani.</w:t>
      </w:r>
      <w:proofErr w:type="gramEnd"/>
      <w:r w:rsidRPr="00EE1C72">
        <w:t xml:space="preserve"> Alikuwa </w:t>
      </w:r>
      <w:proofErr w:type="gramStart"/>
      <w:r w:rsidRPr="00EE1C72">
        <w:t>na</w:t>
      </w:r>
      <w:proofErr w:type="gramEnd"/>
      <w:r w:rsidRPr="00EE1C72">
        <w:t xml:space="preserve"> mbwa wake mtiifu aliyeitwa Simba. </w:t>
      </w:r>
      <w:proofErr w:type="gramStart"/>
      <w:r w:rsidRPr="00EE1C72">
        <w:t>Kila siku asubuhi, Simba alimfuata Babu Chalo shambani alipokwenda kukagua mimea yake.</w:t>
      </w:r>
      <w:proofErr w:type="gramEnd"/>
      <w:r w:rsidRPr="00EE1C72">
        <w:br/>
        <w:t xml:space="preserve">Siku moja, Babu Chalo alipofika shambani, aligundua kuwa kulikuwa </w:t>
      </w:r>
      <w:proofErr w:type="gramStart"/>
      <w:r w:rsidRPr="00EE1C72">
        <w:t>na</w:t>
      </w:r>
      <w:proofErr w:type="gramEnd"/>
      <w:r w:rsidRPr="00EE1C72">
        <w:t xml:space="preserve"> mashimo mapya yaliyokuwa yametobolewa usiku. Alishangaa </w:t>
      </w:r>
      <w:proofErr w:type="gramStart"/>
      <w:r w:rsidRPr="00EE1C72">
        <w:t>sana</w:t>
      </w:r>
      <w:proofErr w:type="gramEnd"/>
      <w:r w:rsidRPr="00EE1C72">
        <w:t xml:space="preserve">. Wakati akiendelea kuchunguza, Simba alianza kubweka </w:t>
      </w:r>
      <w:proofErr w:type="gramStart"/>
      <w:r w:rsidRPr="00EE1C72">
        <w:t>kwa</w:t>
      </w:r>
      <w:proofErr w:type="gramEnd"/>
      <w:r w:rsidRPr="00EE1C72">
        <w:t xml:space="preserve"> nguvu karibu na kigogo cha mti.</w:t>
      </w:r>
      <w:r w:rsidRPr="00EE1C72">
        <w:br/>
      </w:r>
      <w:proofErr w:type="gramStart"/>
      <w:r w:rsidRPr="00EE1C72">
        <w:t>Babu Chalo alipokaribia, aliona sungura wawili waliokuwa wamejificha wakila maboga yake.</w:t>
      </w:r>
      <w:proofErr w:type="gramEnd"/>
      <w:r w:rsidRPr="00EE1C72">
        <w:t xml:space="preserve"> </w:t>
      </w:r>
      <w:proofErr w:type="gramStart"/>
      <w:r w:rsidRPr="00EE1C72">
        <w:t>Alifurahia kuona kwamba Simba aliweza kugundua wavamizi hao.</w:t>
      </w:r>
      <w:proofErr w:type="gramEnd"/>
      <w:r w:rsidRPr="00EE1C72">
        <w:t xml:space="preserve"> Tangu siku hiyo, Babu Chalo aliamua kujenga uzio </w:t>
      </w:r>
      <w:proofErr w:type="gramStart"/>
      <w:r w:rsidRPr="00EE1C72">
        <w:t>na</w:t>
      </w:r>
      <w:proofErr w:type="gramEnd"/>
      <w:r w:rsidRPr="00EE1C72">
        <w:t xml:space="preserve"> pia kumfunza Simba kuzunguka shamba kila alfajiri ili kuwazuia wanyama wasiingie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 (Alama 20)</w:t>
      </w:r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 xml:space="preserve">Jibu kulingana </w:t>
      </w:r>
      <w:proofErr w:type="gramStart"/>
      <w:r w:rsidRPr="00EE1C72">
        <w:rPr>
          <w:rStyle w:val="Strong"/>
        </w:rPr>
        <w:t>na</w:t>
      </w:r>
      <w:proofErr w:type="gramEnd"/>
      <w:r w:rsidRPr="00EE1C72">
        <w:rPr>
          <w:rStyle w:val="Strong"/>
        </w:rPr>
        <w:t xml:space="preserve"> hadithi uliyosikia: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Hadithi hii inamhusu nan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 xml:space="preserve">Simba alikuwa nani </w:t>
      </w:r>
      <w:proofErr w:type="gramStart"/>
      <w:r w:rsidRPr="00EE1C72">
        <w:t>kwa</w:t>
      </w:r>
      <w:proofErr w:type="gramEnd"/>
      <w:r w:rsidRPr="00EE1C72">
        <w:t xml:space="preserve"> Babu Chalo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Babu Chalo aligundua nini alipofika shamban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Simba alibweka wap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Ni wanyama gani waliokuwa wakila maboga ya Babu Chalo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Kwa nini Babu Chalo alifurah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 xml:space="preserve">Ni hatua gani mbili ambazo Babu Chalo alichukua baada ya tukio </w:t>
      </w:r>
      <w:proofErr w:type="gramStart"/>
      <w:r w:rsidRPr="00EE1C72">
        <w:t>hilo</w:t>
      </w:r>
      <w:proofErr w:type="gramEnd"/>
      <w:r w:rsidRPr="00EE1C72">
        <w:t>? (4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 xml:space="preserve">Taja thamani moja tunayoijifunza kutokana </w:t>
      </w:r>
      <w:proofErr w:type="gramStart"/>
      <w:r w:rsidRPr="00EE1C72">
        <w:t>na</w:t>
      </w:r>
      <w:proofErr w:type="gramEnd"/>
      <w:r w:rsidRPr="00EE1C72">
        <w:t xml:space="preserve"> hadithi hii. (2 alama)</w:t>
      </w: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I: KUSOMA KIFUNGU (Alama 30)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1–10.</w:t>
      </w:r>
      <w:proofErr w:type="gramEnd"/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KIFUNGU: “Bustani ya Jamii ya Furaha”</w:t>
      </w:r>
    </w:p>
    <w:p w:rsidR="00EE1C72" w:rsidRPr="00EE1C72" w:rsidRDefault="00EE1C72" w:rsidP="00EE1C72">
      <w:pPr>
        <w:pStyle w:val="NormalWeb"/>
      </w:pPr>
      <w:r w:rsidRPr="00EE1C72">
        <w:t xml:space="preserve">Katika mtaa </w:t>
      </w:r>
      <w:proofErr w:type="gramStart"/>
      <w:r w:rsidRPr="00EE1C72">
        <w:t>wa</w:t>
      </w:r>
      <w:proofErr w:type="gramEnd"/>
      <w:r w:rsidRPr="00EE1C72">
        <w:t xml:space="preserve"> Furaha, kulikuwa na bustani ya jamii ambayo watu wa eneo hilo waliitunza kwa ushirikiano. Kila Jumamosi, wakazi </w:t>
      </w:r>
      <w:proofErr w:type="gramStart"/>
      <w:r w:rsidRPr="00EE1C72">
        <w:t>wa</w:t>
      </w:r>
      <w:proofErr w:type="gramEnd"/>
      <w:r w:rsidRPr="00EE1C72">
        <w:t xml:space="preserve"> mtaa walikusanyika ili kufanya usafi na kupalilia mimea. Watoto walisaidia </w:t>
      </w:r>
      <w:proofErr w:type="gramStart"/>
      <w:r w:rsidRPr="00EE1C72">
        <w:t>kwa</w:t>
      </w:r>
      <w:proofErr w:type="gramEnd"/>
      <w:r w:rsidRPr="00EE1C72">
        <w:t xml:space="preserve"> kukusanya takataka, huku watu wazima wakifagia na kupanda maua mapya.</w:t>
      </w:r>
    </w:p>
    <w:p w:rsidR="00EE1C72" w:rsidRPr="00EE1C72" w:rsidRDefault="00EE1C72" w:rsidP="00EE1C72">
      <w:pPr>
        <w:pStyle w:val="NormalWeb"/>
      </w:pPr>
      <w:r w:rsidRPr="00EE1C72">
        <w:t xml:space="preserve">Mwenyekiti </w:t>
      </w:r>
      <w:proofErr w:type="gramStart"/>
      <w:r w:rsidRPr="00EE1C72">
        <w:t>wa</w:t>
      </w:r>
      <w:proofErr w:type="gramEnd"/>
      <w:r w:rsidRPr="00EE1C72">
        <w:t xml:space="preserve"> mtaa aliwahimiza wakazi kuendelea kuitunza bustani hiyo kwa sababu ilileta mandhari nzuri na ilikuwa mahali pa kupumzikia.</w:t>
      </w:r>
      <w:r w:rsidRPr="00EE1C72">
        <w:br/>
        <w:t xml:space="preserve">Wiki moja, iliamuliwa kupanda miti mipya </w:t>
      </w:r>
      <w:proofErr w:type="gramStart"/>
      <w:r w:rsidRPr="00EE1C72">
        <w:t>ili</w:t>
      </w:r>
      <w:proofErr w:type="gramEnd"/>
      <w:r w:rsidRPr="00EE1C72">
        <w:t xml:space="preserve"> kuongeza kivuli cha kupumzika. Wanafunzi </w:t>
      </w:r>
      <w:proofErr w:type="gramStart"/>
      <w:r w:rsidRPr="00EE1C72">
        <w:t>wa</w:t>
      </w:r>
      <w:proofErr w:type="gramEnd"/>
      <w:r w:rsidRPr="00EE1C72">
        <w:t xml:space="preserve"> shule ya karibu walialikwa kusaidia kupanda miche. Baada ya kazi kumalizika, bustani ilionekana maridadi </w:t>
      </w:r>
      <w:proofErr w:type="gramStart"/>
      <w:r w:rsidRPr="00EE1C72">
        <w:t>na</w:t>
      </w:r>
      <w:proofErr w:type="gramEnd"/>
      <w:r w:rsidRPr="00EE1C72">
        <w:t xml:space="preserve"> yenye kuvutia zaidi.</w:t>
      </w:r>
      <w:r w:rsidRPr="00EE1C72">
        <w:br/>
        <w:t xml:space="preserve">Wakazi walifurahi </w:t>
      </w:r>
      <w:proofErr w:type="gramStart"/>
      <w:r w:rsidRPr="00EE1C72">
        <w:t>na</w:t>
      </w:r>
      <w:proofErr w:type="gramEnd"/>
      <w:r w:rsidRPr="00EE1C72">
        <w:t xml:space="preserve"> kuamua kuwa watakuwa wakifanya shughuli za usafi kila wiki bila kukosa.</w:t>
      </w:r>
    </w:p>
    <w:p w:rsidR="00EE1C72" w:rsidRDefault="00EE1C72" w:rsidP="00EE1C72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EE1C72" w:rsidRDefault="00EE1C72" w:rsidP="00EE1C72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Haki zote Zimelindwa!</w:t>
      </w:r>
    </w:p>
    <w:p w:rsidR="00EE1C72" w:rsidRDefault="00EE1C72" w:rsidP="00EE1C72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EE1C72" w:rsidRDefault="00EE1C72" w:rsidP="002F2DE6">
      <w:pPr>
        <w:jc w:val="center"/>
        <w:rPr>
          <w:rFonts w:ascii="Lucida Calligraphy" w:hAnsi="Lucida Calligraphy"/>
          <w:b/>
        </w:rPr>
      </w:pPr>
      <w:r>
        <w:rPr>
          <w:rFonts w:ascii="Lucida Calligraphy" w:hAnsi="Lucida Calligraphy"/>
          <w:b/>
        </w:rPr>
        <w:t xml:space="preserve">Huu ndio ukurasa </w:t>
      </w:r>
      <w:proofErr w:type="gramStart"/>
      <w:r>
        <w:rPr>
          <w:rFonts w:ascii="Lucida Calligraphy" w:hAnsi="Lucida Calligraphy"/>
          <w:b/>
        </w:rPr>
        <w:t>wa</w:t>
      </w:r>
      <w:proofErr w:type="gramEnd"/>
      <w:r>
        <w:rPr>
          <w:rFonts w:ascii="Lucida Calligraphy" w:hAnsi="Lucida Calligraphy"/>
          <w:b/>
        </w:rPr>
        <w:t xml:space="preserve"> mwisho uliopigwa chapa.</w:t>
      </w:r>
    </w:p>
    <w:p w:rsidR="00430BF4" w:rsidRDefault="00430BF4" w:rsidP="00430BF4">
      <w:pPr>
        <w:pStyle w:val="Heading2"/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</w:pPr>
      <w:r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MWONGOZO WA KUSAHISHA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A: MAZUNGUMZO (1–5)</w:t>
      </w:r>
    </w:p>
    <w:p w:rsidR="00430BF4" w:rsidRPr="00430BF4" w:rsidRDefault="00430BF4" w:rsidP="00430BF4">
      <w:pPr>
        <w:pStyle w:val="NormalWeb"/>
        <w:numPr>
          <w:ilvl w:val="0"/>
          <w:numId w:val="14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Hatujambo</w:t>
      </w:r>
    </w:p>
    <w:p w:rsidR="00430BF4" w:rsidRPr="00430BF4" w:rsidRDefault="00430BF4" w:rsidP="00430BF4">
      <w:pPr>
        <w:pStyle w:val="NormalWeb"/>
        <w:numPr>
          <w:ilvl w:val="0"/>
          <w:numId w:val="14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Mwangaza</w:t>
      </w:r>
    </w:p>
    <w:p w:rsidR="00430BF4" w:rsidRPr="00430BF4" w:rsidRDefault="00430BF4" w:rsidP="00430BF4">
      <w:pPr>
        <w:pStyle w:val="NormalWeb"/>
        <w:numPr>
          <w:ilvl w:val="0"/>
          <w:numId w:val="14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Jikoni</w:t>
      </w:r>
    </w:p>
    <w:p w:rsidR="00430BF4" w:rsidRPr="00430BF4" w:rsidRDefault="00430BF4" w:rsidP="00430BF4">
      <w:pPr>
        <w:pStyle w:val="NormalWeb"/>
        <w:numPr>
          <w:ilvl w:val="0"/>
          <w:numId w:val="14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B</w:t>
      </w:r>
      <w:r w:rsidRPr="00430BF4">
        <w:rPr>
          <w:rFonts w:asciiTheme="majorBidi" w:hAnsiTheme="majorBidi" w:cstheme="majorBidi"/>
        </w:rPr>
        <w:t xml:space="preserve"> – Dohani</w:t>
      </w:r>
    </w:p>
    <w:p w:rsidR="00430BF4" w:rsidRPr="00430BF4" w:rsidRDefault="00430BF4" w:rsidP="00430BF4">
      <w:pPr>
        <w:pStyle w:val="NormalWeb"/>
        <w:numPr>
          <w:ilvl w:val="0"/>
          <w:numId w:val="14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B</w:t>
      </w:r>
      <w:r w:rsidRPr="00430BF4">
        <w:rPr>
          <w:rFonts w:asciiTheme="majorBidi" w:hAnsiTheme="majorBidi" w:cstheme="majorBidi"/>
        </w:rPr>
        <w:t xml:space="preserve"> – Kinu na mchi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B: KIFUNGU 1 (6–10)</w:t>
      </w:r>
    </w:p>
    <w:p w:rsidR="00430BF4" w:rsidRPr="00430BF4" w:rsidRDefault="00430BF4" w:rsidP="00430BF4">
      <w:pPr>
        <w:pStyle w:val="NormalWeb"/>
        <w:numPr>
          <w:ilvl w:val="0"/>
          <w:numId w:val="15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Kumtembelea babu yake</w:t>
      </w:r>
    </w:p>
    <w:p w:rsidR="00430BF4" w:rsidRPr="00430BF4" w:rsidRDefault="00430BF4" w:rsidP="00430BF4">
      <w:pPr>
        <w:pStyle w:val="NormalWeb"/>
        <w:numPr>
          <w:ilvl w:val="0"/>
          <w:numId w:val="15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Angepatwa na maradhi</w:t>
      </w:r>
    </w:p>
    <w:p w:rsidR="00430BF4" w:rsidRPr="00430BF4" w:rsidRDefault="00430BF4" w:rsidP="00430BF4">
      <w:pPr>
        <w:pStyle w:val="NormalWeb"/>
        <w:numPr>
          <w:ilvl w:val="0"/>
          <w:numId w:val="15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Alikuwa amepanda miti mingi ya matunda</w:t>
      </w:r>
    </w:p>
    <w:p w:rsidR="00430BF4" w:rsidRPr="00430BF4" w:rsidRDefault="00430BF4" w:rsidP="00430BF4">
      <w:pPr>
        <w:pStyle w:val="NormalWeb"/>
        <w:numPr>
          <w:ilvl w:val="0"/>
          <w:numId w:val="15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B</w:t>
      </w:r>
      <w:r w:rsidRPr="00430BF4">
        <w:rPr>
          <w:rFonts w:asciiTheme="majorBidi" w:hAnsiTheme="majorBidi" w:cstheme="majorBidi"/>
        </w:rPr>
        <w:t xml:space="preserve"> – Kufika</w:t>
      </w:r>
    </w:p>
    <w:p w:rsidR="00430BF4" w:rsidRPr="00430BF4" w:rsidRDefault="00430BF4" w:rsidP="00430BF4">
      <w:pPr>
        <w:pStyle w:val="NormalWeb"/>
        <w:numPr>
          <w:ilvl w:val="0"/>
          <w:numId w:val="15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Matunda yana umuhimu kwa binadamu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C: KIFUNGU 2 (11–13)</w:t>
      </w:r>
    </w:p>
    <w:p w:rsidR="00430BF4" w:rsidRPr="00430BF4" w:rsidRDefault="00430BF4" w:rsidP="00430BF4">
      <w:pPr>
        <w:pStyle w:val="NormalWeb"/>
        <w:numPr>
          <w:ilvl w:val="0"/>
          <w:numId w:val="16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Wanyama wote na binadamu walimheshimu Ngiri</w:t>
      </w:r>
    </w:p>
    <w:p w:rsidR="00430BF4" w:rsidRPr="00430BF4" w:rsidRDefault="00430BF4" w:rsidP="00430BF4">
      <w:pPr>
        <w:pStyle w:val="NormalWeb"/>
        <w:numPr>
          <w:ilvl w:val="0"/>
          <w:numId w:val="16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Alimweleza Ngiri kuhusu mpango wa binadamu na twiga</w:t>
      </w:r>
    </w:p>
    <w:p w:rsidR="00430BF4" w:rsidRPr="00430BF4" w:rsidRDefault="00430BF4" w:rsidP="00430BF4">
      <w:pPr>
        <w:pStyle w:val="NormalWeb"/>
        <w:numPr>
          <w:ilvl w:val="0"/>
          <w:numId w:val="16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Binadamu aliumwa na Siafu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D: MISIMU (14–16)</w:t>
      </w:r>
    </w:p>
    <w:p w:rsidR="00430BF4" w:rsidRPr="00430BF4" w:rsidRDefault="00430BF4" w:rsidP="00430BF4">
      <w:pPr>
        <w:pStyle w:val="NormalWeb"/>
        <w:numPr>
          <w:ilvl w:val="0"/>
          <w:numId w:val="17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B</w:t>
      </w:r>
      <w:r w:rsidRPr="00430BF4">
        <w:rPr>
          <w:rFonts w:asciiTheme="majorBidi" w:hAnsiTheme="majorBidi" w:cstheme="majorBidi"/>
        </w:rPr>
        <w:t xml:space="preserve"> – Huteseka kwa sababu ya baridi kali</w:t>
      </w:r>
    </w:p>
    <w:p w:rsidR="00430BF4" w:rsidRPr="00430BF4" w:rsidRDefault="00430BF4" w:rsidP="00430BF4">
      <w:pPr>
        <w:pStyle w:val="NormalWeb"/>
        <w:numPr>
          <w:ilvl w:val="0"/>
          <w:numId w:val="17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B</w:t>
      </w:r>
      <w:r w:rsidRPr="00430BF4">
        <w:rPr>
          <w:rFonts w:asciiTheme="majorBidi" w:hAnsiTheme="majorBidi" w:cstheme="majorBidi"/>
        </w:rPr>
        <w:t xml:space="preserve"> – Shughuli tofauti hufanywa wakati wa misimu tofauti</w:t>
      </w:r>
    </w:p>
    <w:p w:rsidR="00430BF4" w:rsidRPr="00430BF4" w:rsidRDefault="00430BF4" w:rsidP="00430BF4">
      <w:pPr>
        <w:pStyle w:val="NormalWeb"/>
        <w:numPr>
          <w:ilvl w:val="0"/>
          <w:numId w:val="17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Kiangazi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E: JAZA PENGO (17–20)</w:t>
      </w:r>
    </w:p>
    <w:p w:rsidR="00430BF4" w:rsidRPr="00430BF4" w:rsidRDefault="00430BF4" w:rsidP="00430BF4">
      <w:pPr>
        <w:pStyle w:val="NormalWeb"/>
        <w:numPr>
          <w:ilvl w:val="0"/>
          <w:numId w:val="18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na</w:t>
      </w:r>
    </w:p>
    <w:p w:rsidR="00430BF4" w:rsidRPr="00430BF4" w:rsidRDefault="00430BF4" w:rsidP="00430BF4">
      <w:pPr>
        <w:pStyle w:val="NormalWeb"/>
        <w:numPr>
          <w:ilvl w:val="0"/>
          <w:numId w:val="18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B</w:t>
      </w:r>
      <w:r w:rsidRPr="00430BF4">
        <w:rPr>
          <w:rFonts w:asciiTheme="majorBidi" w:hAnsiTheme="majorBidi" w:cstheme="majorBidi"/>
        </w:rPr>
        <w:t xml:space="preserve"> – macho</w:t>
      </w:r>
    </w:p>
    <w:p w:rsidR="00430BF4" w:rsidRPr="00430BF4" w:rsidRDefault="00430BF4" w:rsidP="00430BF4">
      <w:pPr>
        <w:pStyle w:val="NormalWeb"/>
        <w:numPr>
          <w:ilvl w:val="0"/>
          <w:numId w:val="18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wapunguze</w:t>
      </w:r>
    </w:p>
    <w:p w:rsidR="00430BF4" w:rsidRPr="00430BF4" w:rsidRDefault="00430BF4" w:rsidP="00430BF4">
      <w:pPr>
        <w:pStyle w:val="NormalWeb"/>
        <w:numPr>
          <w:ilvl w:val="0"/>
          <w:numId w:val="18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zungumza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F: SARUFI (21–30)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Vipenga viko juu ya vyandarua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Kijeshi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D</w:t>
      </w:r>
      <w:r w:rsidRPr="00430BF4">
        <w:rPr>
          <w:rFonts w:asciiTheme="majorBidi" w:hAnsiTheme="majorBidi" w:cstheme="majorBidi"/>
        </w:rPr>
        <w:t xml:space="preserve"> – Mlingoti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chungu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Mlango ulikuwa ukifungwa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Katana hajawasha moto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Nyumba nzuri imejengwa na mwashi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Bak bandika bak nadua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C</w:t>
      </w:r>
      <w:r w:rsidRPr="00430BF4">
        <w:rPr>
          <w:rFonts w:asciiTheme="majorBidi" w:hAnsiTheme="majorBidi" w:cstheme="majorBidi"/>
        </w:rPr>
        <w:t xml:space="preserve"> – Saa</w:t>
      </w:r>
    </w:p>
    <w:p w:rsidR="00430BF4" w:rsidRPr="00430BF4" w:rsidRDefault="00430BF4" w:rsidP="00430BF4">
      <w:pPr>
        <w:pStyle w:val="NormalWeb"/>
        <w:numPr>
          <w:ilvl w:val="0"/>
          <w:numId w:val="19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A</w:t>
      </w:r>
      <w:r w:rsidRPr="00430BF4">
        <w:rPr>
          <w:rFonts w:asciiTheme="majorBidi" w:hAnsiTheme="majorBidi" w:cstheme="majorBidi"/>
        </w:rPr>
        <w:t xml:space="preserve"> – machoni</w:t>
      </w:r>
    </w:p>
    <w:p w:rsidR="00430BF4" w:rsidRPr="00430BF4" w:rsidRDefault="00430BF4" w:rsidP="00430BF4">
      <w:pPr>
        <w:pStyle w:val="Heading1"/>
        <w:rPr>
          <w:rFonts w:asciiTheme="majorBidi" w:hAnsiTheme="majorBidi" w:cstheme="majorBidi"/>
          <w:sz w:val="24"/>
          <w:szCs w:val="24"/>
        </w:rPr>
      </w:pPr>
      <w:r w:rsidRPr="00430BF4">
        <w:rPr>
          <w:rStyle w:val="Strong"/>
          <w:rFonts w:asciiTheme="majorBidi" w:hAnsiTheme="majorBidi" w:cstheme="majorBidi"/>
          <w:b/>
          <w:bCs/>
          <w:sz w:val="24"/>
          <w:szCs w:val="24"/>
        </w:rPr>
        <w:t>AWAMU YA 2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G: INSHA (Alama 20)</w:t>
      </w:r>
    </w:p>
    <w:p w:rsidR="00430BF4" w:rsidRPr="00430BF4" w:rsidRDefault="00430BF4" w:rsidP="00430BF4">
      <w:pPr>
        <w:pStyle w:val="NormalWeb"/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Kigezo cha Utoaji Alama (Mwongozo):</w:t>
      </w:r>
    </w:p>
    <w:p w:rsidR="00430BF4" w:rsidRPr="00430BF4" w:rsidRDefault="00430BF4" w:rsidP="00430BF4">
      <w:pPr>
        <w:pStyle w:val="NormalWeb"/>
        <w:numPr>
          <w:ilvl w:val="0"/>
          <w:numId w:val="20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Utangulizi unaoeleweka – </w:t>
      </w:r>
      <w:r w:rsidRPr="00430BF4">
        <w:rPr>
          <w:rStyle w:val="Strong"/>
          <w:rFonts w:asciiTheme="majorBidi" w:hAnsiTheme="majorBidi" w:cstheme="majorBidi"/>
        </w:rPr>
        <w:t>2 alama</w:t>
      </w:r>
    </w:p>
    <w:p w:rsidR="00430BF4" w:rsidRPr="00430BF4" w:rsidRDefault="00430BF4" w:rsidP="00430BF4">
      <w:pPr>
        <w:pStyle w:val="NormalWeb"/>
        <w:numPr>
          <w:ilvl w:val="0"/>
          <w:numId w:val="20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Maudhui (shughuli sokoni: kununua, kuuza, kubeba mizigo, kupika, kusafisha, n.k.) – </w:t>
      </w:r>
      <w:r w:rsidRPr="00430BF4">
        <w:rPr>
          <w:rStyle w:val="Strong"/>
          <w:rFonts w:asciiTheme="majorBidi" w:hAnsiTheme="majorBidi" w:cstheme="majorBidi"/>
        </w:rPr>
        <w:t>8 alama</w:t>
      </w:r>
    </w:p>
    <w:p w:rsidR="00430BF4" w:rsidRPr="00430BF4" w:rsidRDefault="00430BF4" w:rsidP="00430BF4">
      <w:pPr>
        <w:pStyle w:val="NormalWeb"/>
        <w:numPr>
          <w:ilvl w:val="0"/>
          <w:numId w:val="20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Mpangilio mzuri wa mawazo – </w:t>
      </w:r>
      <w:r w:rsidRPr="00430BF4">
        <w:rPr>
          <w:rStyle w:val="Strong"/>
          <w:rFonts w:asciiTheme="majorBidi" w:hAnsiTheme="majorBidi" w:cstheme="majorBidi"/>
        </w:rPr>
        <w:t>4 alama</w:t>
      </w:r>
    </w:p>
    <w:p w:rsidR="00430BF4" w:rsidRPr="00430BF4" w:rsidRDefault="00430BF4" w:rsidP="00430BF4">
      <w:pPr>
        <w:pStyle w:val="NormalWeb"/>
        <w:numPr>
          <w:ilvl w:val="0"/>
          <w:numId w:val="20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Matumizi sahihi ya lugha (sarufi, tahajia) – </w:t>
      </w:r>
      <w:r w:rsidRPr="00430BF4">
        <w:rPr>
          <w:rStyle w:val="Strong"/>
          <w:rFonts w:asciiTheme="majorBidi" w:hAnsiTheme="majorBidi" w:cstheme="majorBidi"/>
        </w:rPr>
        <w:t>4 alama</w:t>
      </w:r>
    </w:p>
    <w:p w:rsidR="00430BF4" w:rsidRPr="00430BF4" w:rsidRDefault="00430BF4" w:rsidP="00430BF4">
      <w:pPr>
        <w:pStyle w:val="NormalWeb"/>
        <w:numPr>
          <w:ilvl w:val="0"/>
          <w:numId w:val="20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Hitimisho – </w:t>
      </w:r>
      <w:r w:rsidRPr="00430BF4">
        <w:rPr>
          <w:rStyle w:val="Strong"/>
          <w:rFonts w:asciiTheme="majorBidi" w:hAnsiTheme="majorBidi" w:cstheme="majorBidi"/>
        </w:rPr>
        <w:t>2 alama</w:t>
      </w:r>
    </w:p>
    <w:p w:rsidR="00430BF4" w:rsidRPr="00430BF4" w:rsidRDefault="00430BF4" w:rsidP="00430BF4">
      <w:pPr>
        <w:pStyle w:val="Heading3"/>
        <w:rPr>
          <w:color w:val="auto"/>
        </w:rPr>
      </w:pPr>
      <w:r w:rsidRPr="00430BF4">
        <w:rPr>
          <w:rStyle w:val="Strong"/>
          <w:b/>
          <w:bCs/>
          <w:color w:val="auto"/>
        </w:rPr>
        <w:t>SHUGHULI NYINGI SOKONI</w:t>
      </w:r>
    </w:p>
    <w:p w:rsidR="00430BF4" w:rsidRDefault="00430BF4" w:rsidP="00430BF4">
      <w:pPr>
        <w:pStyle w:val="NormalWeb"/>
      </w:pPr>
      <w:r>
        <w:t xml:space="preserve">Sokoni </w:t>
      </w:r>
      <w:proofErr w:type="gramStart"/>
      <w:r>
        <w:t>ni</w:t>
      </w:r>
      <w:proofErr w:type="gramEnd"/>
      <w:r>
        <w:t xml:space="preserve"> mahali penye shughuli nyingi sana kila siku. Asubuhi </w:t>
      </w:r>
      <w:proofErr w:type="gramStart"/>
      <w:r>
        <w:t>na</w:t>
      </w:r>
      <w:proofErr w:type="gramEnd"/>
      <w:r>
        <w:t xml:space="preserve"> mapema, wafanyabiashara hufungua vibanda vyao na kupanga bidhaa zao vizuri ili kuwavutia wanunuzi. Kuna kelele za watu wakizungumza, wanunuzi wakijadiliana bei </w:t>
      </w:r>
      <w:proofErr w:type="gramStart"/>
      <w:r>
        <w:t>na</w:t>
      </w:r>
      <w:proofErr w:type="gramEnd"/>
      <w:r>
        <w:t xml:space="preserve"> wauzaji wakitangaza bidhaa zao kwa sauti kubwa.</w:t>
      </w:r>
    </w:p>
    <w:p w:rsidR="00430BF4" w:rsidRDefault="00430BF4" w:rsidP="00430BF4">
      <w:pPr>
        <w:pStyle w:val="NormalWeb"/>
      </w:pPr>
      <w:r>
        <w:t xml:space="preserve">Sokoni hupatikana bidhaa mbalimbali </w:t>
      </w:r>
      <w:proofErr w:type="gramStart"/>
      <w:r>
        <w:t>kama</w:t>
      </w:r>
      <w:proofErr w:type="gramEnd"/>
      <w:r>
        <w:t xml:space="preserve"> vile mboga, matunda, samaki, nyama, nafaka na nguo. Wakulima huleta mazao </w:t>
      </w:r>
      <w:proofErr w:type="gramStart"/>
      <w:r>
        <w:t>yao</w:t>
      </w:r>
      <w:proofErr w:type="gramEnd"/>
      <w:r>
        <w:t xml:space="preserve"> kutoka mashambani ili kuyauza. Wanawake </w:t>
      </w:r>
      <w:proofErr w:type="gramStart"/>
      <w:r>
        <w:t>na</w:t>
      </w:r>
      <w:proofErr w:type="gramEnd"/>
      <w:r>
        <w:t xml:space="preserve"> wanaume huuza bidhaa hizo huku wakipima kwa mizani au kwa makopo. </w:t>
      </w:r>
      <w:proofErr w:type="gramStart"/>
      <w:r>
        <w:t>Watoto nao husaidia wazazi wao kubeba mizigo au kukusanya takataka.</w:t>
      </w:r>
      <w:proofErr w:type="gramEnd"/>
    </w:p>
    <w:p w:rsidR="00430BF4" w:rsidRDefault="00430BF4" w:rsidP="00430BF4">
      <w:pPr>
        <w:pStyle w:val="NormalWeb"/>
      </w:pPr>
      <w:proofErr w:type="gramStart"/>
      <w:r>
        <w:t>Pia kuna watu wanaotoa huduma mbalimbali sokoni.</w:t>
      </w:r>
      <w:proofErr w:type="gramEnd"/>
      <w:r>
        <w:t xml:space="preserve"> Baadhi hupika chakula </w:t>
      </w:r>
      <w:proofErr w:type="gramStart"/>
      <w:r>
        <w:t>kama</w:t>
      </w:r>
      <w:proofErr w:type="gramEnd"/>
      <w:r>
        <w:t xml:space="preserve"> vile ugali, maharagwe na chai kwa ajili ya wauzaji na wanunuzi. Wengine huuza maji ya kunywa, peremende </w:t>
      </w:r>
      <w:proofErr w:type="gramStart"/>
      <w:r>
        <w:t>na</w:t>
      </w:r>
      <w:proofErr w:type="gramEnd"/>
      <w:r>
        <w:t xml:space="preserve"> vitafunwa. Kuna pia wachukuzi </w:t>
      </w:r>
      <w:proofErr w:type="gramStart"/>
      <w:r>
        <w:t>wa</w:t>
      </w:r>
      <w:proofErr w:type="gramEnd"/>
      <w:r>
        <w:t xml:space="preserve"> mikokoteni wanaosaidia kubeba mizigo mizito kwa malipo madogo.</w:t>
      </w:r>
    </w:p>
    <w:p w:rsidR="00430BF4" w:rsidRDefault="00430BF4" w:rsidP="00430BF4">
      <w:pPr>
        <w:pStyle w:val="NormalWeb"/>
      </w:pPr>
      <w:r>
        <w:t xml:space="preserve">Mwisho </w:t>
      </w:r>
      <w:proofErr w:type="gramStart"/>
      <w:r>
        <w:t>wa</w:t>
      </w:r>
      <w:proofErr w:type="gramEnd"/>
      <w:r>
        <w:t xml:space="preserve"> siku, sokoni husafishwa na wahudumu wa usafi ili kuweka mazingira safi. Sokoni husaidia watu kupata chakula, ajira </w:t>
      </w:r>
      <w:proofErr w:type="gramStart"/>
      <w:r>
        <w:t>na</w:t>
      </w:r>
      <w:proofErr w:type="gramEnd"/>
      <w:r>
        <w:t xml:space="preserve"> kipato. Kwa hiyo, soko </w:t>
      </w:r>
      <w:proofErr w:type="gramStart"/>
      <w:r>
        <w:t>ni</w:t>
      </w:r>
      <w:proofErr w:type="gramEnd"/>
      <w:r>
        <w:t xml:space="preserve"> muhimu sana katika maisha ya jamii.</w:t>
      </w:r>
    </w:p>
    <w:p w:rsidR="00430BF4" w:rsidRDefault="00430BF4" w:rsidP="00430BF4">
      <w:pPr>
        <w:pStyle w:val="Heading1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:rsidR="00430BF4" w:rsidRPr="00430BF4" w:rsidRDefault="00430BF4" w:rsidP="00430BF4">
      <w:pPr>
        <w:pStyle w:val="Heading1"/>
        <w:rPr>
          <w:rFonts w:asciiTheme="majorBidi" w:hAnsiTheme="majorBidi" w:cstheme="majorBidi"/>
          <w:sz w:val="24"/>
          <w:szCs w:val="24"/>
        </w:rPr>
      </w:pPr>
      <w:r w:rsidRPr="00430BF4">
        <w:rPr>
          <w:rStyle w:val="Strong"/>
          <w:rFonts w:asciiTheme="majorBidi" w:hAnsiTheme="majorBidi" w:cstheme="majorBidi"/>
          <w:b/>
          <w:bCs/>
          <w:sz w:val="24"/>
          <w:szCs w:val="24"/>
        </w:rPr>
        <w:t>AWAMU YA 3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H: KUSIKILIZA NA KUZUNGUMZA (Alama 20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Inamhusu </w:t>
      </w:r>
      <w:r w:rsidRPr="00430BF4">
        <w:rPr>
          <w:rStyle w:val="Strong"/>
          <w:rFonts w:asciiTheme="majorBidi" w:hAnsiTheme="majorBidi" w:cstheme="majorBidi"/>
        </w:rPr>
        <w:t xml:space="preserve">Babu Chalo </w:t>
      </w:r>
      <w:proofErr w:type="gramStart"/>
      <w:r w:rsidRPr="00430BF4">
        <w:rPr>
          <w:rStyle w:val="Strong"/>
          <w:rFonts w:asciiTheme="majorBidi" w:hAnsiTheme="majorBidi" w:cstheme="majorBidi"/>
        </w:rPr>
        <w:t>na</w:t>
      </w:r>
      <w:proofErr w:type="gramEnd"/>
      <w:r w:rsidRPr="00430BF4">
        <w:rPr>
          <w:rStyle w:val="Strong"/>
          <w:rFonts w:asciiTheme="majorBidi" w:hAnsiTheme="majorBidi" w:cstheme="majorBidi"/>
        </w:rPr>
        <w:t xml:space="preserve"> mbwa wake Simba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Simba alikuwa </w:t>
      </w:r>
      <w:r w:rsidRPr="00430BF4">
        <w:rPr>
          <w:rStyle w:val="Strong"/>
          <w:rFonts w:asciiTheme="majorBidi" w:hAnsiTheme="majorBidi" w:cstheme="majorBidi"/>
        </w:rPr>
        <w:t>mbwa wake mtiifu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Aligundua </w:t>
      </w:r>
      <w:r w:rsidRPr="00430BF4">
        <w:rPr>
          <w:rStyle w:val="Strong"/>
          <w:rFonts w:asciiTheme="majorBidi" w:hAnsiTheme="majorBidi" w:cstheme="majorBidi"/>
        </w:rPr>
        <w:t xml:space="preserve">kulikuwa </w:t>
      </w:r>
      <w:proofErr w:type="gramStart"/>
      <w:r w:rsidRPr="00430BF4">
        <w:rPr>
          <w:rStyle w:val="Strong"/>
          <w:rFonts w:asciiTheme="majorBidi" w:hAnsiTheme="majorBidi" w:cstheme="majorBidi"/>
        </w:rPr>
        <w:t>na</w:t>
      </w:r>
      <w:proofErr w:type="gramEnd"/>
      <w:r w:rsidRPr="00430BF4">
        <w:rPr>
          <w:rStyle w:val="Strong"/>
          <w:rFonts w:asciiTheme="majorBidi" w:hAnsiTheme="majorBidi" w:cstheme="majorBidi"/>
        </w:rPr>
        <w:t xml:space="preserve"> mashimo mapya shambani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Simba alibweka </w:t>
      </w:r>
      <w:r w:rsidRPr="00430BF4">
        <w:rPr>
          <w:rStyle w:val="Strong"/>
          <w:rFonts w:asciiTheme="majorBidi" w:hAnsiTheme="majorBidi" w:cstheme="majorBidi"/>
        </w:rPr>
        <w:t xml:space="preserve">karibu </w:t>
      </w:r>
      <w:proofErr w:type="gramStart"/>
      <w:r w:rsidRPr="00430BF4">
        <w:rPr>
          <w:rStyle w:val="Strong"/>
          <w:rFonts w:asciiTheme="majorBidi" w:hAnsiTheme="majorBidi" w:cstheme="majorBidi"/>
        </w:rPr>
        <w:t>na</w:t>
      </w:r>
      <w:proofErr w:type="gramEnd"/>
      <w:r w:rsidRPr="00430BF4">
        <w:rPr>
          <w:rStyle w:val="Strong"/>
          <w:rFonts w:asciiTheme="majorBidi" w:hAnsiTheme="majorBidi" w:cstheme="majorBidi"/>
        </w:rPr>
        <w:t xml:space="preserve"> kigogo cha mti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Style w:val="Strong"/>
          <w:rFonts w:asciiTheme="majorBidi" w:hAnsiTheme="majorBidi" w:cstheme="majorBidi"/>
        </w:rPr>
        <w:t>Sungura wawili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Alifurahi </w:t>
      </w:r>
      <w:proofErr w:type="gramStart"/>
      <w:r w:rsidRPr="00430BF4">
        <w:rPr>
          <w:rFonts w:asciiTheme="majorBidi" w:hAnsiTheme="majorBidi" w:cstheme="majorBidi"/>
        </w:rPr>
        <w:t>kwa</w:t>
      </w:r>
      <w:proofErr w:type="gramEnd"/>
      <w:r w:rsidRPr="00430BF4">
        <w:rPr>
          <w:rFonts w:asciiTheme="majorBidi" w:hAnsiTheme="majorBidi" w:cstheme="majorBidi"/>
        </w:rPr>
        <w:t xml:space="preserve"> sababu </w:t>
      </w:r>
      <w:r w:rsidRPr="00430BF4">
        <w:rPr>
          <w:rStyle w:val="Strong"/>
          <w:rFonts w:asciiTheme="majorBidi" w:hAnsiTheme="majorBidi" w:cstheme="majorBidi"/>
        </w:rPr>
        <w:t>Simba aligundua wavamizi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numPr>
          <w:ilvl w:val="0"/>
          <w:numId w:val="21"/>
        </w:numPr>
        <w:spacing w:before="100" w:beforeAutospacing="1" w:after="100" w:afterAutospacing="1" w:line="240" w:lineRule="auto"/>
        <w:ind w:left="1440"/>
        <w:jc w:val="left"/>
        <w:rPr>
          <w:rFonts w:asciiTheme="majorBidi" w:hAnsiTheme="majorBidi" w:cstheme="majorBidi"/>
          <w:sz w:val="24"/>
          <w:szCs w:val="24"/>
        </w:rPr>
      </w:pPr>
    </w:p>
    <w:p w:rsidR="00430BF4" w:rsidRPr="00430BF4" w:rsidRDefault="00430BF4" w:rsidP="00430BF4">
      <w:pPr>
        <w:pStyle w:val="NormalWeb"/>
        <w:numPr>
          <w:ilvl w:val="1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Alijenga </w:t>
      </w:r>
      <w:r w:rsidRPr="00430BF4">
        <w:rPr>
          <w:rStyle w:val="Strong"/>
          <w:rFonts w:asciiTheme="majorBidi" w:hAnsiTheme="majorBidi" w:cstheme="majorBidi"/>
        </w:rPr>
        <w:t>uzio</w:t>
      </w:r>
    </w:p>
    <w:p w:rsidR="00430BF4" w:rsidRPr="00430BF4" w:rsidRDefault="00430BF4" w:rsidP="00430BF4">
      <w:pPr>
        <w:pStyle w:val="NormalWeb"/>
        <w:numPr>
          <w:ilvl w:val="1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Alimfunza Simba </w:t>
      </w:r>
      <w:r w:rsidRPr="00430BF4">
        <w:rPr>
          <w:rStyle w:val="Strong"/>
          <w:rFonts w:asciiTheme="majorBidi" w:hAnsiTheme="majorBidi" w:cstheme="majorBidi"/>
        </w:rPr>
        <w:t>kuzunguka shamba kila alfajiri</w:t>
      </w:r>
      <w:r w:rsidRPr="00430BF4">
        <w:rPr>
          <w:rFonts w:asciiTheme="majorBidi" w:hAnsiTheme="majorBidi" w:cstheme="majorBidi"/>
        </w:rPr>
        <w:br/>
        <w:t>(alama 4 – 2×2)</w:t>
      </w:r>
    </w:p>
    <w:p w:rsidR="00430BF4" w:rsidRPr="00430BF4" w:rsidRDefault="00430BF4" w:rsidP="00430BF4">
      <w:pPr>
        <w:pStyle w:val="NormalWeb"/>
        <w:numPr>
          <w:ilvl w:val="0"/>
          <w:numId w:val="21"/>
        </w:numPr>
        <w:rPr>
          <w:rFonts w:asciiTheme="majorBidi" w:hAnsiTheme="majorBidi" w:cstheme="majorBidi"/>
        </w:rPr>
      </w:pPr>
      <w:r w:rsidRPr="00430BF4">
        <w:rPr>
          <w:rFonts w:asciiTheme="majorBidi" w:hAnsiTheme="majorBidi" w:cstheme="majorBidi"/>
        </w:rPr>
        <w:t xml:space="preserve">Thamani moja: </w:t>
      </w:r>
      <w:r w:rsidRPr="00430BF4">
        <w:rPr>
          <w:rStyle w:val="Strong"/>
          <w:rFonts w:asciiTheme="majorBidi" w:hAnsiTheme="majorBidi" w:cstheme="majorBidi"/>
        </w:rPr>
        <w:t>Uaminifu / Ushirikiano / Uwajibikaji</w:t>
      </w:r>
      <w:r w:rsidRPr="00430BF4">
        <w:rPr>
          <w:rFonts w:asciiTheme="majorBidi" w:hAnsiTheme="majorBidi" w:cstheme="majorBidi"/>
        </w:rPr>
        <w:t>. (alama 2)</w:t>
      </w:r>
    </w:p>
    <w:p w:rsidR="00430BF4" w:rsidRPr="00430BF4" w:rsidRDefault="00430BF4" w:rsidP="00430BF4">
      <w:pPr>
        <w:pStyle w:val="Heading2"/>
        <w:rPr>
          <w:rFonts w:asciiTheme="majorBidi" w:hAnsiTheme="majorBidi"/>
          <w:color w:val="auto"/>
          <w:sz w:val="24"/>
          <w:szCs w:val="24"/>
        </w:rPr>
      </w:pPr>
      <w:r w:rsidRPr="00430BF4">
        <w:rPr>
          <w:rStyle w:val="Strong"/>
          <w:rFonts w:asciiTheme="majorBidi" w:hAnsiTheme="majorBidi"/>
          <w:b/>
          <w:bCs/>
          <w:color w:val="auto"/>
          <w:sz w:val="24"/>
          <w:szCs w:val="24"/>
        </w:rPr>
        <w:t>SEHEMU I: KUSOMA KIFUNGU (Alama 30)</w:t>
      </w:r>
    </w:p>
    <w:p w:rsidR="00430BF4" w:rsidRPr="00430BF4" w:rsidRDefault="00430BF4" w:rsidP="00430BF4">
      <w:pPr>
        <w:pStyle w:val="NormalWeb"/>
        <w:rPr>
          <w:rFonts w:asciiTheme="majorBidi" w:hAnsiTheme="majorBidi" w:cstheme="majorBidi"/>
        </w:rPr>
      </w:pPr>
      <w:r w:rsidRPr="00430BF4">
        <w:rPr>
          <w:rStyle w:val="Emphasis"/>
          <w:rFonts w:asciiTheme="majorBidi" w:eastAsiaTheme="minorHAnsi" w:hAnsiTheme="majorBidi" w:cstheme="majorBidi"/>
        </w:rPr>
        <w:t>(</w:t>
      </w:r>
      <w:r w:rsidRPr="00430BF4">
        <w:rPr>
          <w:rStyle w:val="Emphasis"/>
          <w:rFonts w:asciiTheme="majorBidi" w:eastAsiaTheme="minorHAnsi" w:hAnsiTheme="majorBidi" w:cstheme="majorBidi"/>
        </w:rPr>
        <w:t>MWALIMU ASAHISHE KULINGANA NA USOMAJI WA MWANAFUNZI</w:t>
      </w:r>
      <w:r w:rsidRPr="00430BF4">
        <w:rPr>
          <w:rStyle w:val="Emphasis"/>
          <w:rFonts w:asciiTheme="majorBidi" w:eastAsiaTheme="minorHAnsi" w:hAnsiTheme="majorBidi" w:cstheme="majorBidi"/>
        </w:rPr>
        <w:t>)</w:t>
      </w:r>
    </w:p>
    <w:p w:rsidR="00430BF4" w:rsidRDefault="00430BF4" w:rsidP="002F2DE6">
      <w:pPr>
        <w:jc w:val="center"/>
        <w:rPr>
          <w:rFonts w:ascii="Times New Roman"/>
          <w:color w:val="000000"/>
          <w:sz w:val="24"/>
        </w:rPr>
      </w:pPr>
    </w:p>
    <w:sectPr w:rsidR="00430BF4" w:rsidSect="002F2DE6">
      <w:type w:val="continuous"/>
      <w:pgSz w:w="11900" w:h="16820"/>
      <w:pgMar w:top="142" w:right="100" w:bottom="0" w:left="680" w:header="72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093" w:rsidRDefault="00194093" w:rsidP="002F2DE6">
      <w:pPr>
        <w:spacing w:before="0" w:after="0" w:line="240" w:lineRule="auto"/>
      </w:pPr>
      <w:r>
        <w:separator/>
      </w:r>
    </w:p>
  </w:endnote>
  <w:endnote w:type="continuationSeparator" w:id="0">
    <w:p w:rsidR="00194093" w:rsidRDefault="00194093" w:rsidP="002F2D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E034B9E6-CFC6-4A52-8EA6-BCCB12B7BD78}"/>
    <w:embedBold r:id="rId2" w:fontKey="{E1D12595-278C-4F41-872C-02872ADB7DC0}"/>
    <w:embedItalic r:id="rId3" w:fontKey="{22C3D0F1-2DBD-48EB-BFA1-35C98417D1A1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4" w:fontKey="{4892DACC-3173-4782-9F2C-32211B9A99B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9DD644B2-F6EB-46F7-846A-7D77B66FD29A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6" w:fontKey="{DAAB0E56-7A9F-46EA-9BBB-E0492AE46B2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035F45EB-3E88-48D9-9000-9908346E3EC2}"/>
    <w:embedBold r:id="rId8" w:fontKey="{CBBD5009-272E-4EC8-B3A5-FFFF7F0A0F17}"/>
    <w:embedItalic r:id="rId9" w:fontKey="{140A7031-E398-4361-9656-114ABEEAFCE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B60AA36C-5216-4830-A66F-DC33E57DB855}"/>
    <w:embedBold r:id="rId11" w:fontKey="{EEF91EAB-5F61-4955-AF46-FE5F17875A3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562F9AC1-E374-4144-8E64-E25E7677C6EA}"/>
    <w:embedBold r:id="rId13" w:fontKey="{4238F629-81C8-4F6E-BBF1-CC0099039EA5}"/>
    <w:embedItalic r:id="rId14" w:fontKey="{0EC3B18D-51B4-4C85-B89C-7E94D42E5B4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5" w:fontKey="{DBC8D847-1199-4875-848C-D351802413D7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6" w:fontKey="{3B4D9A0F-E7BF-4363-99F9-E263F8CF0D17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7" w:fontKey="{D4CCC783-CDDA-4521-8695-C849B383B605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8" w:fontKey="{58A84541-DA4B-40CC-BB18-00776FBFED72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9" w:fontKey="{934831DB-D384-4A65-BA6D-91570C4A675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2DE6" w:rsidRPr="00C6737E" w:rsidRDefault="002F2DE6" w:rsidP="002F2DE6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60A948D6" wp14:editId="595C2710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3F536B2D" wp14:editId="7E43796E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D967A3A" wp14:editId="10DBFA49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KISWAHILI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21D75B2" wp14:editId="1F3909D4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093" w:rsidRDefault="00194093" w:rsidP="002F2DE6">
      <w:pPr>
        <w:spacing w:before="0" w:after="0" w:line="240" w:lineRule="auto"/>
      </w:pPr>
      <w:r>
        <w:separator/>
      </w:r>
    </w:p>
  </w:footnote>
  <w:footnote w:type="continuationSeparator" w:id="0">
    <w:p w:rsidR="00194093" w:rsidRDefault="00194093" w:rsidP="002F2D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026C8"/>
    <w:multiLevelType w:val="multilevel"/>
    <w:tmpl w:val="AACA72C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01F11A23"/>
    <w:multiLevelType w:val="multilevel"/>
    <w:tmpl w:val="2B7466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042B0CAF"/>
    <w:multiLevelType w:val="multilevel"/>
    <w:tmpl w:val="B588D79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B5E4BB8"/>
    <w:multiLevelType w:val="multilevel"/>
    <w:tmpl w:val="17A22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E65EE9"/>
    <w:multiLevelType w:val="multilevel"/>
    <w:tmpl w:val="95CC3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E33F28"/>
    <w:multiLevelType w:val="multilevel"/>
    <w:tmpl w:val="3504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C663111"/>
    <w:multiLevelType w:val="multilevel"/>
    <w:tmpl w:val="35EC11F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165587C"/>
    <w:multiLevelType w:val="multilevel"/>
    <w:tmpl w:val="BDD0645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64F6428"/>
    <w:multiLevelType w:val="multilevel"/>
    <w:tmpl w:val="23F4A03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D776307"/>
    <w:multiLevelType w:val="multilevel"/>
    <w:tmpl w:val="AB08F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0CF3B7C"/>
    <w:multiLevelType w:val="multilevel"/>
    <w:tmpl w:val="7F623ECE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398868DF"/>
    <w:multiLevelType w:val="multilevel"/>
    <w:tmpl w:val="108E8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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AED5A1B"/>
    <w:multiLevelType w:val="multilevel"/>
    <w:tmpl w:val="0AF6CC0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D262585"/>
    <w:multiLevelType w:val="multilevel"/>
    <w:tmpl w:val="0D549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FD16A78"/>
    <w:multiLevelType w:val="multilevel"/>
    <w:tmpl w:val="88F81E30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>
    <w:nsid w:val="46493377"/>
    <w:multiLevelType w:val="multilevel"/>
    <w:tmpl w:val="37D65518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9017514"/>
    <w:multiLevelType w:val="multilevel"/>
    <w:tmpl w:val="F7980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AE33B39"/>
    <w:multiLevelType w:val="multilevel"/>
    <w:tmpl w:val="8286B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7F10953"/>
    <w:multiLevelType w:val="multilevel"/>
    <w:tmpl w:val="C1A20D2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A4B2CF3"/>
    <w:multiLevelType w:val="multilevel"/>
    <w:tmpl w:val="8B7A2C9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>
    <w:nsid w:val="67F74465"/>
    <w:multiLevelType w:val="multilevel"/>
    <w:tmpl w:val="472CF40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E853050"/>
    <w:multiLevelType w:val="multilevel"/>
    <w:tmpl w:val="6F94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EEC3548"/>
    <w:multiLevelType w:val="multilevel"/>
    <w:tmpl w:val="AEF43EA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D0277D9"/>
    <w:multiLevelType w:val="multilevel"/>
    <w:tmpl w:val="385EF27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DF1640B"/>
    <w:multiLevelType w:val="multilevel"/>
    <w:tmpl w:val="7FF2F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9"/>
  </w:num>
  <w:num w:numId="3">
    <w:abstractNumId w:val="0"/>
  </w:num>
  <w:num w:numId="4">
    <w:abstractNumId w:val="10"/>
  </w:num>
  <w:num w:numId="5">
    <w:abstractNumId w:val="20"/>
  </w:num>
  <w:num w:numId="6">
    <w:abstractNumId w:val="12"/>
  </w:num>
  <w:num w:numId="7">
    <w:abstractNumId w:val="15"/>
  </w:num>
  <w:num w:numId="8">
    <w:abstractNumId w:val="23"/>
  </w:num>
  <w:num w:numId="9">
    <w:abstractNumId w:val="14"/>
  </w:num>
  <w:num w:numId="10">
    <w:abstractNumId w:val="22"/>
  </w:num>
  <w:num w:numId="11">
    <w:abstractNumId w:val="17"/>
  </w:num>
  <w:num w:numId="12">
    <w:abstractNumId w:val="13"/>
  </w:num>
  <w:num w:numId="13">
    <w:abstractNumId w:val="9"/>
  </w:num>
  <w:num w:numId="14">
    <w:abstractNumId w:val="3"/>
  </w:num>
  <w:num w:numId="15">
    <w:abstractNumId w:val="6"/>
  </w:num>
  <w:num w:numId="16">
    <w:abstractNumId w:val="2"/>
  </w:num>
  <w:num w:numId="17">
    <w:abstractNumId w:val="7"/>
  </w:num>
  <w:num w:numId="18">
    <w:abstractNumId w:val="18"/>
  </w:num>
  <w:num w:numId="19">
    <w:abstractNumId w:val="8"/>
  </w:num>
  <w:num w:numId="20">
    <w:abstractNumId w:val="21"/>
  </w:num>
  <w:num w:numId="21">
    <w:abstractNumId w:val="11"/>
  </w:num>
  <w:num w:numId="22">
    <w:abstractNumId w:val="16"/>
  </w:num>
  <w:num w:numId="23">
    <w:abstractNumId w:val="24"/>
  </w:num>
  <w:num w:numId="24">
    <w:abstractNumId w:val="4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465E7"/>
    <w:rsid w:val="00194093"/>
    <w:rsid w:val="002F2DE6"/>
    <w:rsid w:val="00430BF4"/>
    <w:rsid w:val="008D4F28"/>
    <w:rsid w:val="00B06B85"/>
    <w:rsid w:val="00B3475B"/>
    <w:rsid w:val="00B71A67"/>
    <w:rsid w:val="00BA5B2D"/>
    <w:rsid w:val="00C05015"/>
    <w:rsid w:val="00C462FE"/>
    <w:rsid w:val="00C900E1"/>
    <w:rsid w:val="00EE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uiPriority="99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EE1C72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EE1C7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EE1C7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rsid w:val="00EE1C7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rsid w:val="00EE1C7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EE1C7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EE1C7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EE1C72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E1C72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uiPriority w:val="99"/>
    <w:qFormat/>
    <w:rsid w:val="00EE1C72"/>
  </w:style>
  <w:style w:type="table" w:styleId="TableGrid">
    <w:name w:val="Table Grid"/>
    <w:basedOn w:val="TableNormal"/>
    <w:rsid w:val="00EE1C72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EE1C72"/>
    <w:rPr>
      <w:b/>
      <w:bCs/>
    </w:rPr>
  </w:style>
  <w:style w:type="character" w:customStyle="1" w:styleId="Heading2Char">
    <w:name w:val="Heading 2 Char"/>
    <w:basedOn w:val="DefaultParagraphFont"/>
    <w:link w:val="Heading2"/>
    <w:rsid w:val="00EE1C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E1C7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EE1C7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EE1C7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Emphasis">
    <w:name w:val="Emphasis"/>
    <w:basedOn w:val="DefaultParagraphFont"/>
    <w:uiPriority w:val="20"/>
    <w:qFormat/>
    <w:rsid w:val="00EE1C72"/>
    <w:rPr>
      <w:i/>
      <w:iCs/>
    </w:rPr>
  </w:style>
  <w:style w:type="paragraph" w:styleId="Header">
    <w:name w:val="header"/>
    <w:basedOn w:val="Normal"/>
    <w:link w:val="HeaderChar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2DE6"/>
  </w:style>
  <w:style w:type="paragraph" w:styleId="Footer">
    <w:name w:val="footer"/>
    <w:basedOn w:val="Normal"/>
    <w:link w:val="FooterChar"/>
    <w:uiPriority w:val="99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E6"/>
  </w:style>
  <w:style w:type="paragraph" w:styleId="BalloonText">
    <w:name w:val="Balloon Text"/>
    <w:basedOn w:val="Normal"/>
    <w:link w:val="BalloonTextChar"/>
    <w:rsid w:val="002F2DE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D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uiPriority="99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EE1C72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EE1C7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EE1C7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rsid w:val="00EE1C7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rsid w:val="00EE1C7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EE1C7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EE1C7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EE1C72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E1C72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uiPriority w:val="99"/>
    <w:qFormat/>
    <w:rsid w:val="00EE1C72"/>
  </w:style>
  <w:style w:type="table" w:styleId="TableGrid">
    <w:name w:val="Table Grid"/>
    <w:basedOn w:val="TableNormal"/>
    <w:rsid w:val="00EE1C72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EE1C72"/>
    <w:rPr>
      <w:b/>
      <w:bCs/>
    </w:rPr>
  </w:style>
  <w:style w:type="character" w:customStyle="1" w:styleId="Heading2Char">
    <w:name w:val="Heading 2 Char"/>
    <w:basedOn w:val="DefaultParagraphFont"/>
    <w:link w:val="Heading2"/>
    <w:rsid w:val="00EE1C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E1C7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EE1C7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EE1C7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Emphasis">
    <w:name w:val="Emphasis"/>
    <w:basedOn w:val="DefaultParagraphFont"/>
    <w:uiPriority w:val="20"/>
    <w:qFormat/>
    <w:rsid w:val="00EE1C72"/>
    <w:rPr>
      <w:i/>
      <w:iCs/>
    </w:rPr>
  </w:style>
  <w:style w:type="paragraph" w:styleId="Header">
    <w:name w:val="header"/>
    <w:basedOn w:val="Normal"/>
    <w:link w:val="HeaderChar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2DE6"/>
  </w:style>
  <w:style w:type="paragraph" w:styleId="Footer">
    <w:name w:val="footer"/>
    <w:basedOn w:val="Normal"/>
    <w:link w:val="FooterChar"/>
    <w:uiPriority w:val="99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E6"/>
  </w:style>
  <w:style w:type="paragraph" w:styleId="BalloonText">
    <w:name w:val="Balloon Text"/>
    <w:basedOn w:val="Normal"/>
    <w:link w:val="BalloonTextChar"/>
    <w:rsid w:val="002F2DE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D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2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76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828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335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075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032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90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84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9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5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0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71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094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369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09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34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284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19</Words>
  <Characters>16644</Characters>
  <Application>Microsoft Office Word</Application>
  <DocSecurity>0</DocSecurity>
  <Lines>138</Lines>
  <Paragraphs>3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44</vt:i4>
      </vt:variant>
      <vt:variant>
        <vt:lpstr>Caption</vt:lpstr>
      </vt:variant>
      <vt:variant>
        <vt:i4>1</vt:i4>
      </vt:variant>
    </vt:vector>
  </HeadingPairs>
  <TitlesOfParts>
    <vt:vector size="46" baseType="lpstr">
      <vt:lpstr/>
      <vt:lpstr>/</vt:lpstr>
      <vt:lpstr>SEHEMU A</vt:lpstr>
      <vt:lpstr>LUGHA</vt:lpstr>
      <vt:lpstr>ELIMU YA MSINGI INAYOZINGATIA UMAHIRI (CBE)</vt:lpstr>
      <vt:lpstr>UTATHMINI WA SHULE CKEAB 002</vt:lpstr>
      <vt:lpstr>GREDI YA 5</vt:lpstr>
      <vt:lpstr>MTIHANI WA KATI YA MUHULA (TERM 1, 2026)</vt:lpstr>
      <vt:lpstr>        SEHEMU A: MAZUNGUMZO</vt:lpstr>
      <vt:lpstr>        Maswali</vt:lpstr>
      <vt:lpstr>    </vt:lpstr>
      <vt:lpstr>    SEHEMU B: KIFUNGU 1</vt:lpstr>
      <vt:lpstr>        Maswali</vt:lpstr>
      <vt:lpstr>    </vt:lpstr>
      <vt:lpstr>    SEHEMU C: KIFUNGU 2</vt:lpstr>
      <vt:lpstr>        Maswali</vt:lpstr>
      <vt:lpstr>    </vt:lpstr>
      <vt:lpstr>    SEHEMU D: MISIMU</vt:lpstr>
      <vt:lpstr>        Maswali</vt:lpstr>
      <vt:lpstr>    </vt:lpstr>
      <vt:lpstr>    SEHEMU E: JAZA PENGO</vt:lpstr>
      <vt:lpstr>    </vt:lpstr>
      <vt:lpstr>    SEHEMU F: SARUFI</vt:lpstr>
      <vt:lpstr>AWAMU YA 2</vt:lpstr>
      <vt:lpstr>SEHEMU G: INSHA</vt:lpstr>
      <vt:lpstr>    AWAMU YA 3: KUSOMA</vt:lpstr>
      <vt:lpstr>    SEHEMU H: KUSIKILIZA NA KUZUNGUMZA (Alama 20)</vt:lpstr>
      <vt:lpstr>        Hadithi ya Kusikiza: “Mbwa wa Babu Chalo”</vt:lpstr>
      <vt:lpstr>        MASWALI (Alama 20)</vt:lpstr>
      <vt:lpstr>    SEHEMU I: KUSOMA KIFUNGU (Alama 30)</vt:lpstr>
      <vt:lpstr>        KIFUNGU: “Bustani ya Jamii ya Furaha”</vt:lpstr>
      <vt:lpstr>    MWONGOZO WA KUSAHISHA</vt:lpstr>
      <vt:lpstr>    SEHEMU A: MAZUNGUMZO (1–5)</vt:lpstr>
      <vt:lpstr>    SEHEMU B: KIFUNGU 1 (6–10)</vt:lpstr>
      <vt:lpstr>    SEHEMU C: KIFUNGU 2 (11–13)</vt:lpstr>
      <vt:lpstr>    SEHEMU D: MISIMU (14–16)</vt:lpstr>
      <vt:lpstr>    SEHEMU E: JAZA PENGO (17–20)</vt:lpstr>
      <vt:lpstr>    SEHEMU F: SARUFI (21–30)</vt:lpstr>
      <vt:lpstr>AWAMU YA 2</vt:lpstr>
      <vt:lpstr>    SEHEMU G: INSHA (Alama 20)</vt:lpstr>
      <vt:lpstr>        SHUGHULI NYINGI SOKONI</vt:lpstr>
      <vt:lpstr/>
      <vt:lpstr>AWAMU YA 3</vt:lpstr>
      <vt:lpstr>    SEHEMU H: KUSIKILIZA NA KUZUNGUMZA (Alama 20)</vt:lpstr>
      <vt:lpstr>    SEHEMU I: KUSOMA KIFUNGU (Alama 30)</vt:lpstr>
      <vt:lpstr/>
    </vt:vector>
  </TitlesOfParts>
  <Company>Aspose</Company>
  <LinksUpToDate>false</LinksUpToDate>
  <CharactersWithSpaces>19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2</cp:revision>
  <dcterms:created xsi:type="dcterms:W3CDTF">2026-01-27T06:59:00Z</dcterms:created>
  <dcterms:modified xsi:type="dcterms:W3CDTF">2026-01-27T06:59:00Z</dcterms:modified>
</cp:coreProperties>
</file>